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7C0C" w:rsidRPr="000A25EC" w:rsidRDefault="00325604" w:rsidP="004471A0">
      <w:pPr>
        <w:jc w:val="center"/>
        <w:rPr>
          <w:rFonts w:asciiTheme="majorHAnsi" w:hAnsiTheme="majorHAnsi"/>
        </w:rPr>
      </w:pPr>
      <w:r>
        <w:rPr>
          <w:rFonts w:asciiTheme="majorHAnsi" w:eastAsia="Arial Unicode MS" w:hAnsiTheme="majorHAnsi"/>
          <w:b/>
          <w:noProof/>
          <w:u w:val="single"/>
          <w:lang w:eastAsia="tr-TR"/>
        </w:rPr>
        <mc:AlternateContent>
          <mc:Choice Requires="wps">
            <w:drawing>
              <wp:anchor distT="0" distB="0" distL="114300" distR="114300" simplePos="0" relativeHeight="253835776" behindDoc="0" locked="0" layoutInCell="1" allowOverlap="1">
                <wp:simplePos x="0" y="0"/>
                <wp:positionH relativeFrom="column">
                  <wp:posOffset>5250180</wp:posOffset>
                </wp:positionH>
                <wp:positionV relativeFrom="paragraph">
                  <wp:posOffset>-179705</wp:posOffset>
                </wp:positionV>
                <wp:extent cx="1079500" cy="892175"/>
                <wp:effectExtent l="6985" t="9525" r="8890" b="12700"/>
                <wp:wrapNone/>
                <wp:docPr id="3" name="Text Box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9500" cy="892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74633" w:rsidRDefault="00374633" w:rsidP="00374633">
                            <w:pPr>
                              <w:jc w:val="right"/>
                            </w:pPr>
                            <w:r w:rsidRPr="00374633">
                              <w:rPr>
                                <w:noProof/>
                                <w:lang w:eastAsia="tr-TR"/>
                              </w:rPr>
                              <w:drawing>
                                <wp:inline distT="0" distB="0" distL="0" distR="0">
                                  <wp:extent cx="769069" cy="777600"/>
                                  <wp:effectExtent l="19050" t="0" r="0" b="0"/>
                                  <wp:docPr id="2" name="Resim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 l="33314" r="3673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9069" cy="777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0" o:spid="_x0000_s1026" type="#_x0000_t202" style="position:absolute;left:0;text-align:left;margin-left:413.4pt;margin-top:-14.15pt;width:85pt;height:70.25pt;z-index:25383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" strokecolor="white [3212]">
                <v:textbox>
                  <w:txbxContent>
                    <w:p w:rsidR="00374633" w:rsidRDefault="00374633" w:rsidP="00374633">
                      <w:pPr>
                        <w:jc w:val="right"/>
                      </w:pPr>
                      <w:r w:rsidRPr="00374633">
                        <w:rPr>
                          <w:noProof/>
                          <w:lang w:eastAsia="tr-TR"/>
                        </w:rPr>
                        <w:drawing>
                          <wp:inline distT="0" distB="0" distL="0" distR="0">
                            <wp:extent cx="769069" cy="777600"/>
                            <wp:effectExtent l="19050" t="0" r="0" b="0"/>
                            <wp:docPr id="2" name="Resim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/>
                                    <a:srcRect l="33314" r="36738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69069" cy="7776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31EE5" w:rsidRPr="000A25EC">
        <w:rPr>
          <w:rFonts w:asciiTheme="majorHAnsi" w:hAnsiTheme="majorHAnsi"/>
          <w:b/>
          <w:noProof/>
          <w:u w:val="single"/>
          <w:lang w:eastAsia="tr-TR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-262255</wp:posOffset>
            </wp:positionH>
            <wp:positionV relativeFrom="paragraph">
              <wp:posOffset>-128270</wp:posOffset>
            </wp:positionV>
            <wp:extent cx="790575" cy="777306"/>
            <wp:effectExtent l="0" t="0" r="0" b="3810"/>
            <wp:wrapNone/>
            <wp:docPr id="170" name="Resim 170" descr="yeni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yeni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77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27C0C" w:rsidRPr="000A25EC">
        <w:rPr>
          <w:rFonts w:asciiTheme="majorHAnsi" w:hAnsiTheme="majorHAnsi"/>
        </w:rPr>
        <w:t>T.C.</w:t>
      </w:r>
    </w:p>
    <w:p w:rsidR="00D27C0C" w:rsidRPr="000A25EC" w:rsidRDefault="00D27C0C" w:rsidP="004471A0">
      <w:pPr>
        <w:pStyle w:val="Balk2"/>
        <w:rPr>
          <w:rFonts w:asciiTheme="majorHAnsi" w:hAnsiTheme="majorHAnsi"/>
          <w:sz w:val="20"/>
        </w:rPr>
      </w:pPr>
      <w:r w:rsidRPr="000A25EC">
        <w:rPr>
          <w:rFonts w:asciiTheme="majorHAnsi" w:hAnsiTheme="majorHAnsi"/>
          <w:sz w:val="20"/>
        </w:rPr>
        <w:t>ESKİŞEHİR OSMANGAZİ ÜNİVERSİTESİ</w:t>
      </w:r>
    </w:p>
    <w:p w:rsidR="00D27C0C" w:rsidRDefault="00374633" w:rsidP="004471A0">
      <w:pPr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ZİRAAT FAKÜLTESİ</w:t>
      </w:r>
    </w:p>
    <w:p w:rsidR="00374633" w:rsidRPr="000A25EC" w:rsidRDefault="00374633" w:rsidP="004471A0">
      <w:pPr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TARIMSAL BİYOTEKNOLOJİ LİSANS PROGRAMI</w:t>
      </w:r>
    </w:p>
    <w:p w:rsidR="006474F3" w:rsidRPr="000A25EC" w:rsidRDefault="006474F3" w:rsidP="006474F3">
      <w:pPr>
        <w:pStyle w:val="Balk2"/>
        <w:rPr>
          <w:rFonts w:asciiTheme="majorHAnsi" w:hAnsiTheme="majorHAnsi"/>
          <w:sz w:val="20"/>
        </w:rPr>
      </w:pPr>
      <w:r w:rsidRPr="000A25EC">
        <w:rPr>
          <w:rFonts w:asciiTheme="majorHAnsi" w:hAnsiTheme="majorHAnsi"/>
          <w:sz w:val="20"/>
        </w:rPr>
        <w:t xml:space="preserve">   </w:t>
      </w:r>
    </w:p>
    <w:p w:rsidR="00D7274A" w:rsidRPr="000A25EC" w:rsidRDefault="00A31EE5" w:rsidP="001F2313">
      <w:pPr>
        <w:tabs>
          <w:tab w:val="left" w:pos="465"/>
          <w:tab w:val="center" w:pos="4535"/>
        </w:tabs>
        <w:rPr>
          <w:rFonts w:asciiTheme="majorHAnsi" w:hAnsiTheme="majorHAnsi"/>
          <w:b/>
        </w:rPr>
        <w:sectPr w:rsidR="00D7274A" w:rsidRPr="000A25EC" w:rsidSect="00FA1724">
          <w:footerReference w:type="default" r:id="rId11"/>
          <w:pgSz w:w="11906" w:h="16838"/>
          <w:pgMar w:top="568" w:right="1418" w:bottom="1418" w:left="1418" w:header="708" w:footer="708" w:gutter="0"/>
          <w:cols w:space="708"/>
        </w:sectPr>
      </w:pPr>
      <w:r w:rsidRPr="000A25EC">
        <w:rPr>
          <w:rFonts w:asciiTheme="majorHAnsi" w:hAnsiTheme="majorHAnsi"/>
          <w:b/>
        </w:rPr>
        <w:tab/>
      </w:r>
      <w:r w:rsidRPr="000A25EC">
        <w:rPr>
          <w:rFonts w:asciiTheme="majorHAnsi" w:hAnsiTheme="majorHAnsi"/>
          <w:b/>
        </w:rPr>
        <w:tab/>
      </w:r>
      <w:r w:rsidR="001E0BC3">
        <w:rPr>
          <w:rFonts w:asciiTheme="majorHAnsi" w:hAnsiTheme="majorHAnsi"/>
          <w:b/>
        </w:rPr>
        <w:t>SINAV SORUSU-ÖĞREN</w:t>
      </w:r>
      <w:r w:rsidR="0074558E">
        <w:rPr>
          <w:rFonts w:asciiTheme="majorHAnsi" w:hAnsiTheme="majorHAnsi"/>
          <w:b/>
        </w:rPr>
        <w:t>İM</w:t>
      </w:r>
      <w:r w:rsidR="001E0BC3">
        <w:rPr>
          <w:rFonts w:asciiTheme="majorHAnsi" w:hAnsiTheme="majorHAnsi"/>
          <w:b/>
        </w:rPr>
        <w:t xml:space="preserve"> ÇI</w:t>
      </w:r>
      <w:r w:rsidR="001929F8">
        <w:rPr>
          <w:rFonts w:asciiTheme="majorHAnsi" w:hAnsiTheme="majorHAnsi"/>
          <w:b/>
        </w:rPr>
        <w:t>K</w:t>
      </w:r>
      <w:r w:rsidR="001E0BC3">
        <w:rPr>
          <w:rFonts w:asciiTheme="majorHAnsi" w:hAnsiTheme="majorHAnsi"/>
          <w:b/>
        </w:rPr>
        <w:t>TISI MATRİSİ</w:t>
      </w:r>
    </w:p>
    <w:p w:rsidR="00D27C0C" w:rsidRPr="000A25EC" w:rsidRDefault="00325604" w:rsidP="004471A0">
      <w:pPr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  <w:lang w:eastAsia="tr-TR"/>
        </w:rPr>
        <w:lastRenderedPageBreak/>
        <mc:AlternateContent>
          <mc:Choice Requires="wps">
            <w:drawing>
              <wp:anchor distT="4294967294" distB="4294967294" distL="114300" distR="114300" simplePos="0" relativeHeight="251650560" behindDoc="0" locked="0" layoutInCell="0" allowOverlap="1">
                <wp:simplePos x="0" y="0"/>
                <wp:positionH relativeFrom="column">
                  <wp:posOffset>-32385</wp:posOffset>
                </wp:positionH>
                <wp:positionV relativeFrom="paragraph">
                  <wp:posOffset>52069</wp:posOffset>
                </wp:positionV>
                <wp:extent cx="6437630" cy="0"/>
                <wp:effectExtent l="0" t="0" r="1270" b="0"/>
                <wp:wrapNone/>
                <wp:docPr id="169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3763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35B96C96" id="Line 4" o:spid="_x0000_s1026" style="position:absolute;z-index:2516505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2.55pt,4.1pt" to="504.35pt,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" o:allowincell="f" strokeweight="1pt"/>
            </w:pict>
          </mc:Fallback>
        </mc:AlternateConten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21"/>
        <w:gridCol w:w="3590"/>
      </w:tblGrid>
      <w:tr w:rsidR="001E0BC3" w:rsidTr="001E0BC3">
        <w:tc>
          <w:tcPr>
            <w:tcW w:w="6521" w:type="dxa"/>
          </w:tcPr>
          <w:p w:rsidR="001E0BC3" w:rsidRDefault="001E0BC3" w:rsidP="003253D6">
            <w:pPr>
              <w:tabs>
                <w:tab w:val="left" w:pos="0"/>
              </w:tabs>
              <w:spacing w:after="120"/>
              <w:rPr>
                <w:rFonts w:asciiTheme="majorHAnsi" w:hAnsiTheme="majorHAnsi"/>
                <w:b/>
                <w:sz w:val="22"/>
                <w:szCs w:val="22"/>
              </w:rPr>
            </w:pPr>
            <w:r w:rsidRPr="000A25EC">
              <w:rPr>
                <w:rFonts w:asciiTheme="majorHAnsi" w:hAnsiTheme="majorHAnsi"/>
                <w:b/>
                <w:u w:val="single"/>
              </w:rPr>
              <w:t>DERSİN</w:t>
            </w:r>
          </w:p>
        </w:tc>
        <w:tc>
          <w:tcPr>
            <w:tcW w:w="3590" w:type="dxa"/>
          </w:tcPr>
          <w:p w:rsidR="001E0BC3" w:rsidRDefault="001E0BC3" w:rsidP="00B511CB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0A25EC">
              <w:rPr>
                <w:rFonts w:asciiTheme="majorHAnsi" w:hAnsiTheme="majorHAnsi"/>
                <w:b/>
                <w:u w:val="single"/>
              </w:rPr>
              <w:t>SINAVIN</w:t>
            </w:r>
          </w:p>
        </w:tc>
      </w:tr>
      <w:tr w:rsidR="001E0BC3" w:rsidTr="001E0BC3">
        <w:tc>
          <w:tcPr>
            <w:tcW w:w="6521" w:type="dxa"/>
          </w:tcPr>
          <w:p w:rsidR="001E0BC3" w:rsidRPr="00CA2D12" w:rsidRDefault="001E0BC3" w:rsidP="00B62592">
            <w:pPr>
              <w:tabs>
                <w:tab w:val="left" w:pos="0"/>
              </w:tabs>
              <w:rPr>
                <w:rFonts w:ascii="Arial Narrow" w:hAnsi="Arial Narrow"/>
                <w:b/>
              </w:rPr>
            </w:pPr>
            <w:r w:rsidRPr="00CA2D12">
              <w:rPr>
                <w:rFonts w:ascii="Arial Narrow" w:hAnsi="Arial Narrow"/>
                <w:b/>
              </w:rPr>
              <w:t>Adı:</w:t>
            </w:r>
            <w:r w:rsidRPr="00CA2D12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3590" w:type="dxa"/>
          </w:tcPr>
          <w:p w:rsidR="001E0BC3" w:rsidRPr="00CA2D12" w:rsidRDefault="00EA79EA" w:rsidP="00EA79EA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ürü:</w:t>
            </w:r>
            <w:r w:rsidR="001E0BC3">
              <w:rPr>
                <w:rFonts w:ascii="Arial Narrow" w:hAnsi="Arial Narrow"/>
                <w:b/>
              </w:rPr>
              <w:t xml:space="preserve"> </w:t>
            </w:r>
          </w:p>
        </w:tc>
      </w:tr>
      <w:tr w:rsidR="001E0BC3" w:rsidTr="001E0BC3">
        <w:tc>
          <w:tcPr>
            <w:tcW w:w="6521" w:type="dxa"/>
          </w:tcPr>
          <w:p w:rsidR="001E0BC3" w:rsidRPr="00CA2D12" w:rsidRDefault="001E0BC3" w:rsidP="00B62592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  <w:r w:rsidRPr="00CA2D12">
              <w:rPr>
                <w:rFonts w:ascii="Arial Narrow" w:hAnsi="Arial Narrow"/>
                <w:b/>
              </w:rPr>
              <w:t>Kodu:</w:t>
            </w:r>
            <w:r w:rsidRPr="00CA2D12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3590" w:type="dxa"/>
          </w:tcPr>
          <w:p w:rsidR="001E0BC3" w:rsidRPr="00CA2D12" w:rsidRDefault="001E0BC3" w:rsidP="003253D6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Tarihi: </w:t>
            </w:r>
            <w:proofErr w:type="gramStart"/>
            <w:r w:rsidR="003253D6">
              <w:rPr>
                <w:rFonts w:ascii="Arial Narrow" w:hAnsi="Arial Narrow"/>
                <w:i/>
              </w:rPr>
              <w:t>…..</w:t>
            </w:r>
            <w:proofErr w:type="gramEnd"/>
            <w:r w:rsidR="003253D6">
              <w:rPr>
                <w:rFonts w:ascii="Arial Narrow" w:hAnsi="Arial Narrow"/>
                <w:i/>
              </w:rPr>
              <w:t xml:space="preserve"> </w:t>
            </w:r>
            <w:r w:rsidRPr="00B511CB">
              <w:rPr>
                <w:rFonts w:ascii="Arial Narrow" w:hAnsi="Arial Narrow"/>
                <w:i/>
              </w:rPr>
              <w:t>/</w:t>
            </w:r>
            <w:proofErr w:type="gramStart"/>
            <w:r w:rsidR="003253D6">
              <w:rPr>
                <w:rFonts w:ascii="Arial Narrow" w:hAnsi="Arial Narrow"/>
                <w:i/>
              </w:rPr>
              <w:t>…..</w:t>
            </w:r>
            <w:proofErr w:type="gramEnd"/>
            <w:r w:rsidR="003253D6">
              <w:rPr>
                <w:rFonts w:ascii="Arial Narrow" w:hAnsi="Arial Narrow"/>
                <w:i/>
              </w:rPr>
              <w:t>/..…</w:t>
            </w:r>
          </w:p>
        </w:tc>
      </w:tr>
      <w:tr w:rsidR="001E0BC3" w:rsidTr="001E0BC3">
        <w:tc>
          <w:tcPr>
            <w:tcW w:w="6521" w:type="dxa"/>
          </w:tcPr>
          <w:p w:rsidR="001E0BC3" w:rsidRPr="00CA2D12" w:rsidRDefault="001E0BC3" w:rsidP="00B62592">
            <w:pPr>
              <w:tabs>
                <w:tab w:val="left" w:pos="0"/>
              </w:tabs>
              <w:jc w:val="both"/>
              <w:rPr>
                <w:rFonts w:ascii="Arial Narrow" w:hAnsi="Arial Narrow"/>
              </w:rPr>
            </w:pPr>
            <w:r w:rsidRPr="00CA2D12">
              <w:rPr>
                <w:rFonts w:ascii="Arial Narrow" w:hAnsi="Arial Narrow"/>
                <w:b/>
              </w:rPr>
              <w:t xml:space="preserve">Yarıyılı: </w:t>
            </w:r>
          </w:p>
        </w:tc>
        <w:tc>
          <w:tcPr>
            <w:tcW w:w="3590" w:type="dxa"/>
          </w:tcPr>
          <w:p w:rsidR="001E0BC3" w:rsidRPr="00CA2D12" w:rsidRDefault="001E0BC3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</w:tc>
      </w:tr>
      <w:tr w:rsidR="001E0BC3" w:rsidTr="001E0BC3">
        <w:tc>
          <w:tcPr>
            <w:tcW w:w="6521" w:type="dxa"/>
            <w:vMerge w:val="restart"/>
          </w:tcPr>
          <w:p w:rsidR="001E0BC3" w:rsidRDefault="001E0BC3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  <w:p w:rsidR="001E0BC3" w:rsidRPr="00CA2D12" w:rsidRDefault="001E0BC3" w:rsidP="00B62592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  <w:proofErr w:type="spellStart"/>
            <w:r w:rsidRPr="00CA2D12">
              <w:rPr>
                <w:rFonts w:ascii="Arial Narrow" w:hAnsi="Arial Narrow"/>
                <w:b/>
              </w:rPr>
              <w:t>Öğr</w:t>
            </w:r>
            <w:proofErr w:type="spellEnd"/>
            <w:r w:rsidRPr="00CA2D12">
              <w:rPr>
                <w:rFonts w:ascii="Arial Narrow" w:hAnsi="Arial Narrow"/>
                <w:b/>
              </w:rPr>
              <w:t>. Üyesi:</w:t>
            </w:r>
            <w:r w:rsidRPr="00CA2D12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3590" w:type="dxa"/>
          </w:tcPr>
          <w:p w:rsidR="001E0BC3" w:rsidRPr="00CA2D12" w:rsidRDefault="001E0BC3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</w:tc>
      </w:tr>
      <w:tr w:rsidR="001E0BC3" w:rsidTr="001E0BC3">
        <w:tc>
          <w:tcPr>
            <w:tcW w:w="6521" w:type="dxa"/>
            <w:vMerge/>
          </w:tcPr>
          <w:p w:rsidR="001E0BC3" w:rsidRPr="00CA2D12" w:rsidRDefault="001E0BC3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</w:tc>
        <w:tc>
          <w:tcPr>
            <w:tcW w:w="3590" w:type="dxa"/>
          </w:tcPr>
          <w:p w:rsidR="001E0BC3" w:rsidRPr="00CA2D12" w:rsidRDefault="001E0BC3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</w:tc>
      </w:tr>
      <w:tr w:rsidR="001E0BC3" w:rsidTr="001E0BC3">
        <w:tc>
          <w:tcPr>
            <w:tcW w:w="6521" w:type="dxa"/>
            <w:vMerge/>
          </w:tcPr>
          <w:p w:rsidR="001E0BC3" w:rsidRPr="00CA2D12" w:rsidRDefault="001E0BC3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</w:tc>
        <w:tc>
          <w:tcPr>
            <w:tcW w:w="3590" w:type="dxa"/>
          </w:tcPr>
          <w:p w:rsidR="001E0BC3" w:rsidRPr="00CA2D12" w:rsidRDefault="001E0BC3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</w:tc>
      </w:tr>
    </w:tbl>
    <w:p w:rsidR="00B91E42" w:rsidRDefault="00B91E42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p w:rsidR="004E5DC6" w:rsidRPr="000A25EC" w:rsidRDefault="004E5DC6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tbl>
      <w:tblPr>
        <w:tblStyle w:val="TabloKlavuzu"/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808"/>
        <w:gridCol w:w="626"/>
        <w:gridCol w:w="626"/>
        <w:gridCol w:w="626"/>
        <w:gridCol w:w="650"/>
        <w:gridCol w:w="626"/>
        <w:gridCol w:w="626"/>
        <w:gridCol w:w="694"/>
        <w:gridCol w:w="694"/>
        <w:gridCol w:w="626"/>
        <w:gridCol w:w="699"/>
      </w:tblGrid>
      <w:tr w:rsidR="00B23D66" w:rsidTr="00B23D66">
        <w:trPr>
          <w:trHeight w:val="454"/>
          <w:jc w:val="center"/>
        </w:trPr>
        <w:tc>
          <w:tcPr>
            <w:tcW w:w="808" w:type="dxa"/>
            <w:vMerge w:val="restart"/>
            <w:tcBorders>
              <w:top w:val="single" w:sz="12" w:space="0" w:color="000000"/>
              <w:bottom w:val="single" w:sz="6" w:space="0" w:color="000000"/>
              <w:right w:val="single" w:sz="12" w:space="0" w:color="000000"/>
            </w:tcBorders>
            <w:vAlign w:val="center"/>
          </w:tcPr>
          <w:p w:rsidR="00B23D66" w:rsidRDefault="00B23D66" w:rsidP="009A3FBE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Soru No</w:t>
            </w:r>
          </w:p>
        </w:tc>
        <w:tc>
          <w:tcPr>
            <w:tcW w:w="6265" w:type="dxa"/>
            <w:gridSpan w:val="10"/>
            <w:tcBorders>
              <w:top w:val="single" w:sz="12" w:space="0" w:color="000000"/>
              <w:bottom w:val="single" w:sz="6" w:space="0" w:color="000000"/>
            </w:tcBorders>
          </w:tcPr>
          <w:p w:rsidR="00B23D66" w:rsidRPr="009A3FBE" w:rsidRDefault="00B23D66" w:rsidP="009A3FBE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9A3FBE">
              <w:rPr>
                <w:rFonts w:asciiTheme="majorHAnsi" w:hAnsiTheme="majorHAnsi"/>
                <w:b/>
                <w:sz w:val="22"/>
                <w:szCs w:val="22"/>
              </w:rPr>
              <w:t>Dersin Öğrenim Çıktıları</w:t>
            </w:r>
          </w:p>
        </w:tc>
      </w:tr>
      <w:tr w:rsidR="00B23D66" w:rsidTr="00B23D66">
        <w:trPr>
          <w:trHeight w:val="454"/>
          <w:jc w:val="center"/>
        </w:trPr>
        <w:tc>
          <w:tcPr>
            <w:tcW w:w="808" w:type="dxa"/>
            <w:vMerge/>
            <w:tcBorders>
              <w:top w:val="single" w:sz="6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tcBorders>
              <w:top w:val="single" w:sz="6" w:space="0" w:color="000000"/>
              <w:left w:val="single" w:sz="12" w:space="0" w:color="000000"/>
              <w:bottom w:val="single" w:sz="12" w:space="0" w:color="000000"/>
            </w:tcBorders>
            <w:vAlign w:val="center"/>
          </w:tcPr>
          <w:p w:rsidR="00B23D66" w:rsidRPr="009A3FBE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ÖÇ1</w:t>
            </w:r>
          </w:p>
        </w:tc>
        <w:tc>
          <w:tcPr>
            <w:tcW w:w="626" w:type="dxa"/>
            <w:tcBorders>
              <w:top w:val="single" w:sz="6" w:space="0" w:color="000000"/>
              <w:bottom w:val="single" w:sz="12" w:space="0" w:color="000000"/>
            </w:tcBorders>
            <w:vAlign w:val="center"/>
          </w:tcPr>
          <w:p w:rsidR="00B23D66" w:rsidRPr="009A3FBE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ÖÇ2</w:t>
            </w:r>
          </w:p>
        </w:tc>
        <w:tc>
          <w:tcPr>
            <w:tcW w:w="626" w:type="dxa"/>
            <w:tcBorders>
              <w:top w:val="single" w:sz="6" w:space="0" w:color="000000"/>
              <w:bottom w:val="single" w:sz="12" w:space="0" w:color="000000"/>
            </w:tcBorders>
            <w:vAlign w:val="center"/>
          </w:tcPr>
          <w:p w:rsidR="00B23D66" w:rsidRPr="009A3FBE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ÖÇ3</w:t>
            </w:r>
          </w:p>
        </w:tc>
        <w:tc>
          <w:tcPr>
            <w:tcW w:w="650" w:type="dxa"/>
            <w:tcBorders>
              <w:top w:val="single" w:sz="6" w:space="0" w:color="000000"/>
              <w:bottom w:val="single" w:sz="12" w:space="0" w:color="000000"/>
            </w:tcBorders>
            <w:vAlign w:val="center"/>
          </w:tcPr>
          <w:p w:rsidR="00B23D66" w:rsidRPr="009A3FBE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ÖÇ4</w:t>
            </w:r>
          </w:p>
        </w:tc>
        <w:tc>
          <w:tcPr>
            <w:tcW w:w="626" w:type="dxa"/>
            <w:tcBorders>
              <w:top w:val="single" w:sz="6" w:space="0" w:color="000000"/>
              <w:bottom w:val="single" w:sz="12" w:space="0" w:color="000000"/>
            </w:tcBorders>
            <w:vAlign w:val="center"/>
          </w:tcPr>
          <w:p w:rsidR="00B23D66" w:rsidRPr="009A3FBE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ÖÇ5</w:t>
            </w:r>
          </w:p>
        </w:tc>
        <w:tc>
          <w:tcPr>
            <w:tcW w:w="626" w:type="dxa"/>
            <w:tcBorders>
              <w:top w:val="single" w:sz="6" w:space="0" w:color="000000"/>
              <w:bottom w:val="single" w:sz="12" w:space="0" w:color="000000"/>
            </w:tcBorders>
            <w:vAlign w:val="center"/>
          </w:tcPr>
          <w:p w:rsidR="00B23D66" w:rsidRPr="009A3FBE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ÖÇ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>6</w:t>
            </w:r>
          </w:p>
        </w:tc>
        <w:tc>
          <w:tcPr>
            <w:tcW w:w="694" w:type="dxa"/>
            <w:tcBorders>
              <w:top w:val="single" w:sz="6" w:space="0" w:color="000000"/>
              <w:bottom w:val="single" w:sz="12" w:space="0" w:color="000000"/>
            </w:tcBorders>
            <w:vAlign w:val="center"/>
          </w:tcPr>
          <w:p w:rsidR="00B23D66" w:rsidRPr="009A3FBE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ÖÇ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>7</w:t>
            </w:r>
          </w:p>
        </w:tc>
        <w:tc>
          <w:tcPr>
            <w:tcW w:w="694" w:type="dxa"/>
            <w:tcBorders>
              <w:top w:val="single" w:sz="6" w:space="0" w:color="000000"/>
              <w:bottom w:val="single" w:sz="12" w:space="0" w:color="000000"/>
            </w:tcBorders>
            <w:vAlign w:val="center"/>
          </w:tcPr>
          <w:p w:rsidR="00B23D66" w:rsidRPr="009A3FBE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ÖÇ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>8</w:t>
            </w:r>
          </w:p>
        </w:tc>
        <w:tc>
          <w:tcPr>
            <w:tcW w:w="626" w:type="dxa"/>
            <w:tcBorders>
              <w:top w:val="single" w:sz="6" w:space="0" w:color="000000"/>
              <w:bottom w:val="single" w:sz="12" w:space="0" w:color="000000"/>
            </w:tcBorders>
            <w:vAlign w:val="center"/>
          </w:tcPr>
          <w:p w:rsidR="00B23D66" w:rsidRPr="009A3FBE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ÖÇ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>9</w:t>
            </w:r>
          </w:p>
        </w:tc>
        <w:tc>
          <w:tcPr>
            <w:tcW w:w="471" w:type="dxa"/>
            <w:tcBorders>
              <w:top w:val="single" w:sz="6" w:space="0" w:color="000000"/>
              <w:bottom w:val="single" w:sz="12" w:space="0" w:color="000000"/>
            </w:tcBorders>
            <w:vAlign w:val="center"/>
          </w:tcPr>
          <w:p w:rsidR="00B23D66" w:rsidRPr="009A3FBE" w:rsidRDefault="00B23D66" w:rsidP="00B23D66">
            <w:pPr>
              <w:tabs>
                <w:tab w:val="left" w:pos="0"/>
              </w:tabs>
              <w:ind w:left="-57" w:right="-57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ÖÇ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>10</w:t>
            </w:r>
          </w:p>
        </w:tc>
      </w:tr>
      <w:tr w:rsidR="00B23D66" w:rsidTr="00B23D66">
        <w:trPr>
          <w:trHeight w:val="454"/>
          <w:jc w:val="center"/>
        </w:trPr>
        <w:tc>
          <w:tcPr>
            <w:tcW w:w="808" w:type="dxa"/>
            <w:tcBorders>
              <w:top w:val="single" w:sz="12" w:space="0" w:color="000000"/>
              <w:righ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1</w:t>
            </w:r>
          </w:p>
        </w:tc>
        <w:tc>
          <w:tcPr>
            <w:tcW w:w="626" w:type="dxa"/>
            <w:tcBorders>
              <w:top w:val="single" w:sz="12" w:space="0" w:color="000000"/>
              <w:lef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tcBorders>
              <w:top w:val="single" w:sz="12" w:space="0" w:color="000000"/>
            </w:tcBorders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tcBorders>
              <w:top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50" w:type="dxa"/>
            <w:tcBorders>
              <w:top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tcBorders>
              <w:top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tcBorders>
              <w:top w:val="single" w:sz="12" w:space="0" w:color="000000"/>
            </w:tcBorders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  <w:tcBorders>
              <w:top w:val="single" w:sz="12" w:space="0" w:color="000000"/>
            </w:tcBorders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  <w:tcBorders>
              <w:top w:val="single" w:sz="12" w:space="0" w:color="000000"/>
            </w:tcBorders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tcBorders>
              <w:top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471" w:type="dxa"/>
            <w:tcBorders>
              <w:top w:val="single" w:sz="12" w:space="0" w:color="000000"/>
            </w:tcBorders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B23D66" w:rsidTr="00B23D66">
        <w:trPr>
          <w:trHeight w:val="454"/>
          <w:jc w:val="center"/>
        </w:trPr>
        <w:tc>
          <w:tcPr>
            <w:tcW w:w="808" w:type="dxa"/>
            <w:tcBorders>
              <w:righ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2</w:t>
            </w:r>
          </w:p>
        </w:tc>
        <w:tc>
          <w:tcPr>
            <w:tcW w:w="626" w:type="dxa"/>
            <w:tcBorders>
              <w:lef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50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471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B23D66" w:rsidTr="00B23D66">
        <w:trPr>
          <w:trHeight w:val="454"/>
          <w:jc w:val="center"/>
        </w:trPr>
        <w:tc>
          <w:tcPr>
            <w:tcW w:w="808" w:type="dxa"/>
            <w:tcBorders>
              <w:righ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3</w:t>
            </w:r>
          </w:p>
        </w:tc>
        <w:tc>
          <w:tcPr>
            <w:tcW w:w="626" w:type="dxa"/>
            <w:tcBorders>
              <w:lef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50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471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B23D66" w:rsidTr="00B23D66">
        <w:trPr>
          <w:trHeight w:val="454"/>
          <w:jc w:val="center"/>
        </w:trPr>
        <w:tc>
          <w:tcPr>
            <w:tcW w:w="808" w:type="dxa"/>
            <w:tcBorders>
              <w:righ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4</w:t>
            </w:r>
          </w:p>
        </w:tc>
        <w:tc>
          <w:tcPr>
            <w:tcW w:w="626" w:type="dxa"/>
            <w:tcBorders>
              <w:lef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50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471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B23D66" w:rsidTr="00B23D66">
        <w:trPr>
          <w:trHeight w:val="454"/>
          <w:jc w:val="center"/>
        </w:trPr>
        <w:tc>
          <w:tcPr>
            <w:tcW w:w="808" w:type="dxa"/>
            <w:tcBorders>
              <w:righ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5</w:t>
            </w:r>
          </w:p>
        </w:tc>
        <w:tc>
          <w:tcPr>
            <w:tcW w:w="626" w:type="dxa"/>
            <w:tcBorders>
              <w:lef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50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471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bookmarkStart w:id="0" w:name="_GoBack"/>
        <w:bookmarkEnd w:id="0"/>
      </w:tr>
      <w:tr w:rsidR="00B23D66" w:rsidTr="00B23D66">
        <w:trPr>
          <w:trHeight w:val="454"/>
          <w:jc w:val="center"/>
        </w:trPr>
        <w:tc>
          <w:tcPr>
            <w:tcW w:w="808" w:type="dxa"/>
            <w:tcBorders>
              <w:righ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6</w:t>
            </w:r>
          </w:p>
        </w:tc>
        <w:tc>
          <w:tcPr>
            <w:tcW w:w="626" w:type="dxa"/>
            <w:tcBorders>
              <w:lef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50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471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B23D66" w:rsidTr="00B23D66">
        <w:trPr>
          <w:trHeight w:val="454"/>
          <w:jc w:val="center"/>
        </w:trPr>
        <w:tc>
          <w:tcPr>
            <w:tcW w:w="808" w:type="dxa"/>
            <w:tcBorders>
              <w:righ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7</w:t>
            </w:r>
          </w:p>
        </w:tc>
        <w:tc>
          <w:tcPr>
            <w:tcW w:w="626" w:type="dxa"/>
            <w:tcBorders>
              <w:lef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50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471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B23D66" w:rsidTr="00B23D66">
        <w:trPr>
          <w:trHeight w:val="454"/>
          <w:jc w:val="center"/>
        </w:trPr>
        <w:tc>
          <w:tcPr>
            <w:tcW w:w="808" w:type="dxa"/>
            <w:tcBorders>
              <w:righ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8</w:t>
            </w:r>
          </w:p>
        </w:tc>
        <w:tc>
          <w:tcPr>
            <w:tcW w:w="626" w:type="dxa"/>
            <w:tcBorders>
              <w:lef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50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471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B23D66" w:rsidTr="00B23D66">
        <w:trPr>
          <w:trHeight w:val="454"/>
          <w:jc w:val="center"/>
        </w:trPr>
        <w:tc>
          <w:tcPr>
            <w:tcW w:w="808" w:type="dxa"/>
            <w:tcBorders>
              <w:righ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9</w:t>
            </w:r>
          </w:p>
        </w:tc>
        <w:tc>
          <w:tcPr>
            <w:tcW w:w="626" w:type="dxa"/>
            <w:tcBorders>
              <w:lef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50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471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B23D66" w:rsidTr="00B23D66">
        <w:trPr>
          <w:trHeight w:val="454"/>
          <w:jc w:val="center"/>
        </w:trPr>
        <w:tc>
          <w:tcPr>
            <w:tcW w:w="808" w:type="dxa"/>
            <w:tcBorders>
              <w:righ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10</w:t>
            </w:r>
          </w:p>
        </w:tc>
        <w:tc>
          <w:tcPr>
            <w:tcW w:w="626" w:type="dxa"/>
            <w:tcBorders>
              <w:left w:val="single" w:sz="12" w:space="0" w:color="000000"/>
            </w:tcBorders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50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94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626" w:type="dxa"/>
            <w:vAlign w:val="center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471" w:type="dxa"/>
          </w:tcPr>
          <w:p w:rsidR="00B23D66" w:rsidRDefault="00B23D66" w:rsidP="00B23D66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</w:tbl>
    <w:p w:rsidR="002308B5" w:rsidRPr="000A25EC" w:rsidRDefault="002308B5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p w:rsidR="002308B5" w:rsidRPr="000A25EC" w:rsidRDefault="002308B5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p w:rsidR="002308B5" w:rsidRPr="000A25EC" w:rsidRDefault="002308B5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p w:rsidR="002308B5" w:rsidRPr="000A25EC" w:rsidRDefault="002308B5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p w:rsidR="00394916" w:rsidRPr="000A25EC" w:rsidRDefault="00394916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p w:rsidR="00394916" w:rsidRPr="000A25EC" w:rsidRDefault="00394916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p w:rsidR="00E21685" w:rsidRPr="00BC1010" w:rsidRDefault="00E21685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p w:rsidR="004E5DC6" w:rsidRPr="00BC1010" w:rsidRDefault="004E5DC6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  <w:sectPr w:rsidR="004E5DC6" w:rsidRPr="00BC1010" w:rsidSect="00FA1724">
          <w:type w:val="continuous"/>
          <w:pgSz w:w="11906" w:h="16838"/>
          <w:pgMar w:top="709" w:right="566" w:bottom="142" w:left="567" w:header="709" w:footer="709" w:gutter="0"/>
          <w:cols w:space="285"/>
        </w:sectPr>
      </w:pPr>
    </w:p>
    <w:p w:rsidR="003C6BB4" w:rsidRPr="008029B9" w:rsidRDefault="003C6BB4" w:rsidP="003C6BB4">
      <w:pPr>
        <w:tabs>
          <w:tab w:val="left" w:pos="993"/>
        </w:tabs>
        <w:autoSpaceDE w:val="0"/>
        <w:autoSpaceDN w:val="0"/>
        <w:adjustRightInd w:val="0"/>
        <w:rPr>
          <w:rFonts w:asciiTheme="majorHAnsi" w:hAnsiTheme="majorHAnsi"/>
          <w:b/>
          <w:sz w:val="22"/>
          <w:szCs w:val="22"/>
        </w:rPr>
      </w:pPr>
    </w:p>
    <w:sectPr w:rsidR="003C6BB4" w:rsidRPr="008029B9" w:rsidSect="004471A0">
      <w:type w:val="continuous"/>
      <w:pgSz w:w="11906" w:h="16838"/>
      <w:pgMar w:top="851" w:right="566" w:bottom="284" w:left="142" w:header="709" w:footer="709" w:gutter="0"/>
      <w:cols w:num="2" w:sep="1" w:space="14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6113" w:rsidRDefault="00996113">
      <w:r>
        <w:separator/>
      </w:r>
    </w:p>
  </w:endnote>
  <w:endnote w:type="continuationSeparator" w:id="0">
    <w:p w:rsidR="00996113" w:rsidRDefault="009961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64F" w:rsidRDefault="00325604">
    <w:pPr>
      <w:pStyle w:val="AltBilgi"/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page">
                <wp:posOffset>6999605</wp:posOffset>
              </wp:positionH>
              <wp:positionV relativeFrom="page">
                <wp:posOffset>10095865</wp:posOffset>
              </wp:positionV>
              <wp:extent cx="762000" cy="89535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2000" cy="895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F5A5A" w:rsidRDefault="002F5A5A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</w:p>
                        <w:p w:rsidR="0087064F" w:rsidRPr="00242086" w:rsidRDefault="0087064F">
                          <w:pPr>
                            <w:jc w:val="center"/>
                            <w:rPr>
                              <w:rFonts w:ascii="Cambria" w:hAnsi="Cambria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rect id="Rectangle 1" o:spid="_x0000_s1027" style="position:absolute;margin-left:551.15pt;margin-top:794.95pt;width:60pt;height:70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" stroked="f">
              <v:textbox>
                <w:txbxContent>
                  <w:p w:rsidR="002F5A5A" w:rsidRDefault="002F5A5A">
                    <w:pPr>
                      <w:jc w:val="center"/>
                      <w:rPr>
                        <w:sz w:val="24"/>
                        <w:szCs w:val="24"/>
                      </w:rPr>
                    </w:pPr>
                  </w:p>
                  <w:p w:rsidR="0087064F" w:rsidRPr="00242086" w:rsidRDefault="0087064F">
                    <w:pPr>
                      <w:jc w:val="center"/>
                      <w:rPr>
                        <w:rFonts w:ascii="Cambria" w:hAnsi="Cambria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6113" w:rsidRDefault="00996113">
      <w:r>
        <w:separator/>
      </w:r>
    </w:p>
  </w:footnote>
  <w:footnote w:type="continuationSeparator" w:id="0">
    <w:p w:rsidR="00996113" w:rsidRDefault="009961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34E53"/>
    <w:multiLevelType w:val="hybridMultilevel"/>
    <w:tmpl w:val="5AC47864"/>
    <w:lvl w:ilvl="0" w:tplc="33F218D8">
      <w:start w:val="1"/>
      <w:numFmt w:val="lowerLetter"/>
      <w:lvlText w:val="%1)"/>
      <w:lvlJc w:val="left"/>
      <w:pPr>
        <w:ind w:left="1352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2072" w:hanging="360"/>
      </w:pPr>
    </w:lvl>
    <w:lvl w:ilvl="2" w:tplc="041F001B" w:tentative="1">
      <w:start w:val="1"/>
      <w:numFmt w:val="lowerRoman"/>
      <w:lvlText w:val="%3."/>
      <w:lvlJc w:val="right"/>
      <w:pPr>
        <w:ind w:left="2792" w:hanging="180"/>
      </w:pPr>
    </w:lvl>
    <w:lvl w:ilvl="3" w:tplc="041F000F" w:tentative="1">
      <w:start w:val="1"/>
      <w:numFmt w:val="decimal"/>
      <w:lvlText w:val="%4."/>
      <w:lvlJc w:val="left"/>
      <w:pPr>
        <w:ind w:left="3512" w:hanging="360"/>
      </w:pPr>
    </w:lvl>
    <w:lvl w:ilvl="4" w:tplc="041F0019" w:tentative="1">
      <w:start w:val="1"/>
      <w:numFmt w:val="lowerLetter"/>
      <w:lvlText w:val="%5."/>
      <w:lvlJc w:val="left"/>
      <w:pPr>
        <w:ind w:left="4232" w:hanging="360"/>
      </w:pPr>
    </w:lvl>
    <w:lvl w:ilvl="5" w:tplc="041F001B" w:tentative="1">
      <w:start w:val="1"/>
      <w:numFmt w:val="lowerRoman"/>
      <w:lvlText w:val="%6."/>
      <w:lvlJc w:val="right"/>
      <w:pPr>
        <w:ind w:left="4952" w:hanging="180"/>
      </w:pPr>
    </w:lvl>
    <w:lvl w:ilvl="6" w:tplc="041F000F" w:tentative="1">
      <w:start w:val="1"/>
      <w:numFmt w:val="decimal"/>
      <w:lvlText w:val="%7."/>
      <w:lvlJc w:val="left"/>
      <w:pPr>
        <w:ind w:left="5672" w:hanging="360"/>
      </w:pPr>
    </w:lvl>
    <w:lvl w:ilvl="7" w:tplc="041F0019" w:tentative="1">
      <w:start w:val="1"/>
      <w:numFmt w:val="lowerLetter"/>
      <w:lvlText w:val="%8."/>
      <w:lvlJc w:val="left"/>
      <w:pPr>
        <w:ind w:left="6392" w:hanging="360"/>
      </w:pPr>
    </w:lvl>
    <w:lvl w:ilvl="8" w:tplc="041F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" w15:restartNumberingAfterBreak="0">
    <w:nsid w:val="09DE2FD6"/>
    <w:multiLevelType w:val="hybridMultilevel"/>
    <w:tmpl w:val="ED487E10"/>
    <w:lvl w:ilvl="0" w:tplc="00FE5200">
      <w:start w:val="1"/>
      <w:numFmt w:val="decimal"/>
      <w:lvlText w:val="%1."/>
      <w:lvlJc w:val="left"/>
      <w:pPr>
        <w:ind w:left="5889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6609" w:hanging="360"/>
      </w:pPr>
    </w:lvl>
    <w:lvl w:ilvl="2" w:tplc="041F001B" w:tentative="1">
      <w:start w:val="1"/>
      <w:numFmt w:val="lowerRoman"/>
      <w:lvlText w:val="%3."/>
      <w:lvlJc w:val="right"/>
      <w:pPr>
        <w:ind w:left="7329" w:hanging="180"/>
      </w:pPr>
    </w:lvl>
    <w:lvl w:ilvl="3" w:tplc="041F000F" w:tentative="1">
      <w:start w:val="1"/>
      <w:numFmt w:val="decimal"/>
      <w:lvlText w:val="%4."/>
      <w:lvlJc w:val="left"/>
      <w:pPr>
        <w:ind w:left="8049" w:hanging="360"/>
      </w:pPr>
    </w:lvl>
    <w:lvl w:ilvl="4" w:tplc="041F0019" w:tentative="1">
      <w:start w:val="1"/>
      <w:numFmt w:val="lowerLetter"/>
      <w:lvlText w:val="%5."/>
      <w:lvlJc w:val="left"/>
      <w:pPr>
        <w:ind w:left="8769" w:hanging="360"/>
      </w:pPr>
    </w:lvl>
    <w:lvl w:ilvl="5" w:tplc="041F001B" w:tentative="1">
      <w:start w:val="1"/>
      <w:numFmt w:val="lowerRoman"/>
      <w:lvlText w:val="%6."/>
      <w:lvlJc w:val="right"/>
      <w:pPr>
        <w:ind w:left="9489" w:hanging="180"/>
      </w:pPr>
    </w:lvl>
    <w:lvl w:ilvl="6" w:tplc="041F000F" w:tentative="1">
      <w:start w:val="1"/>
      <w:numFmt w:val="decimal"/>
      <w:lvlText w:val="%7."/>
      <w:lvlJc w:val="left"/>
      <w:pPr>
        <w:ind w:left="10209" w:hanging="360"/>
      </w:pPr>
    </w:lvl>
    <w:lvl w:ilvl="7" w:tplc="041F0019" w:tentative="1">
      <w:start w:val="1"/>
      <w:numFmt w:val="lowerLetter"/>
      <w:lvlText w:val="%8."/>
      <w:lvlJc w:val="left"/>
      <w:pPr>
        <w:ind w:left="10929" w:hanging="360"/>
      </w:pPr>
    </w:lvl>
    <w:lvl w:ilvl="8" w:tplc="041F001B" w:tentative="1">
      <w:start w:val="1"/>
      <w:numFmt w:val="lowerRoman"/>
      <w:lvlText w:val="%9."/>
      <w:lvlJc w:val="right"/>
      <w:pPr>
        <w:ind w:left="11649" w:hanging="180"/>
      </w:pPr>
    </w:lvl>
  </w:abstractNum>
  <w:abstractNum w:abstractNumId="2" w15:restartNumberingAfterBreak="0">
    <w:nsid w:val="0BE61F1A"/>
    <w:multiLevelType w:val="hybridMultilevel"/>
    <w:tmpl w:val="94CCE824"/>
    <w:lvl w:ilvl="0" w:tplc="E9309884">
      <w:start w:val="1"/>
      <w:numFmt w:val="lowerLetter"/>
      <w:lvlText w:val="%1)"/>
      <w:lvlJc w:val="left"/>
      <w:pPr>
        <w:ind w:left="638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358" w:hanging="360"/>
      </w:pPr>
    </w:lvl>
    <w:lvl w:ilvl="2" w:tplc="041F001B" w:tentative="1">
      <w:start w:val="1"/>
      <w:numFmt w:val="lowerRoman"/>
      <w:lvlText w:val="%3."/>
      <w:lvlJc w:val="right"/>
      <w:pPr>
        <w:ind w:left="2078" w:hanging="180"/>
      </w:pPr>
    </w:lvl>
    <w:lvl w:ilvl="3" w:tplc="041F000F" w:tentative="1">
      <w:start w:val="1"/>
      <w:numFmt w:val="decimal"/>
      <w:lvlText w:val="%4."/>
      <w:lvlJc w:val="left"/>
      <w:pPr>
        <w:ind w:left="2798" w:hanging="360"/>
      </w:pPr>
    </w:lvl>
    <w:lvl w:ilvl="4" w:tplc="041F0019" w:tentative="1">
      <w:start w:val="1"/>
      <w:numFmt w:val="lowerLetter"/>
      <w:lvlText w:val="%5."/>
      <w:lvlJc w:val="left"/>
      <w:pPr>
        <w:ind w:left="3518" w:hanging="360"/>
      </w:pPr>
    </w:lvl>
    <w:lvl w:ilvl="5" w:tplc="041F001B" w:tentative="1">
      <w:start w:val="1"/>
      <w:numFmt w:val="lowerRoman"/>
      <w:lvlText w:val="%6."/>
      <w:lvlJc w:val="right"/>
      <w:pPr>
        <w:ind w:left="4238" w:hanging="180"/>
      </w:pPr>
    </w:lvl>
    <w:lvl w:ilvl="6" w:tplc="041F000F" w:tentative="1">
      <w:start w:val="1"/>
      <w:numFmt w:val="decimal"/>
      <w:lvlText w:val="%7."/>
      <w:lvlJc w:val="left"/>
      <w:pPr>
        <w:ind w:left="4958" w:hanging="360"/>
      </w:pPr>
    </w:lvl>
    <w:lvl w:ilvl="7" w:tplc="041F0019" w:tentative="1">
      <w:start w:val="1"/>
      <w:numFmt w:val="lowerLetter"/>
      <w:lvlText w:val="%8."/>
      <w:lvlJc w:val="left"/>
      <w:pPr>
        <w:ind w:left="5678" w:hanging="360"/>
      </w:pPr>
    </w:lvl>
    <w:lvl w:ilvl="8" w:tplc="041F001B" w:tentative="1">
      <w:start w:val="1"/>
      <w:numFmt w:val="lowerRoman"/>
      <w:lvlText w:val="%9."/>
      <w:lvlJc w:val="right"/>
      <w:pPr>
        <w:ind w:left="6398" w:hanging="180"/>
      </w:pPr>
    </w:lvl>
  </w:abstractNum>
  <w:abstractNum w:abstractNumId="3" w15:restartNumberingAfterBreak="0">
    <w:nsid w:val="10BD5424"/>
    <w:multiLevelType w:val="hybridMultilevel"/>
    <w:tmpl w:val="412C8184"/>
    <w:lvl w:ilvl="0" w:tplc="5360E7DE">
      <w:start w:val="1"/>
      <w:numFmt w:val="lowerLetter"/>
      <w:lvlText w:val="%1)"/>
      <w:lvlJc w:val="left"/>
      <w:pPr>
        <w:ind w:left="1004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7722824"/>
    <w:multiLevelType w:val="hybridMultilevel"/>
    <w:tmpl w:val="6EBEC814"/>
    <w:lvl w:ilvl="0" w:tplc="5360E7DE">
      <w:start w:val="1"/>
      <w:numFmt w:val="lowerLetter"/>
      <w:lvlText w:val="%1)"/>
      <w:lvlJc w:val="left"/>
      <w:pPr>
        <w:ind w:left="1004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190D410B"/>
    <w:multiLevelType w:val="hybridMultilevel"/>
    <w:tmpl w:val="F4D8A99A"/>
    <w:lvl w:ilvl="0" w:tplc="5360E7DE">
      <w:start w:val="1"/>
      <w:numFmt w:val="lowerLetter"/>
      <w:lvlText w:val="%1)"/>
      <w:lvlJc w:val="left"/>
      <w:pPr>
        <w:ind w:left="938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1658" w:hanging="360"/>
      </w:pPr>
    </w:lvl>
    <w:lvl w:ilvl="2" w:tplc="041F001B" w:tentative="1">
      <w:start w:val="1"/>
      <w:numFmt w:val="lowerRoman"/>
      <w:lvlText w:val="%3."/>
      <w:lvlJc w:val="right"/>
      <w:pPr>
        <w:ind w:left="2378" w:hanging="180"/>
      </w:pPr>
    </w:lvl>
    <w:lvl w:ilvl="3" w:tplc="041F000F" w:tentative="1">
      <w:start w:val="1"/>
      <w:numFmt w:val="decimal"/>
      <w:lvlText w:val="%4."/>
      <w:lvlJc w:val="left"/>
      <w:pPr>
        <w:ind w:left="3098" w:hanging="360"/>
      </w:pPr>
    </w:lvl>
    <w:lvl w:ilvl="4" w:tplc="041F0019" w:tentative="1">
      <w:start w:val="1"/>
      <w:numFmt w:val="lowerLetter"/>
      <w:lvlText w:val="%5."/>
      <w:lvlJc w:val="left"/>
      <w:pPr>
        <w:ind w:left="3818" w:hanging="360"/>
      </w:pPr>
    </w:lvl>
    <w:lvl w:ilvl="5" w:tplc="041F001B" w:tentative="1">
      <w:start w:val="1"/>
      <w:numFmt w:val="lowerRoman"/>
      <w:lvlText w:val="%6."/>
      <w:lvlJc w:val="right"/>
      <w:pPr>
        <w:ind w:left="4538" w:hanging="180"/>
      </w:pPr>
    </w:lvl>
    <w:lvl w:ilvl="6" w:tplc="041F000F" w:tentative="1">
      <w:start w:val="1"/>
      <w:numFmt w:val="decimal"/>
      <w:lvlText w:val="%7."/>
      <w:lvlJc w:val="left"/>
      <w:pPr>
        <w:ind w:left="5258" w:hanging="360"/>
      </w:pPr>
    </w:lvl>
    <w:lvl w:ilvl="7" w:tplc="041F0019" w:tentative="1">
      <w:start w:val="1"/>
      <w:numFmt w:val="lowerLetter"/>
      <w:lvlText w:val="%8."/>
      <w:lvlJc w:val="left"/>
      <w:pPr>
        <w:ind w:left="5978" w:hanging="360"/>
      </w:pPr>
    </w:lvl>
    <w:lvl w:ilvl="8" w:tplc="041F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6" w15:restartNumberingAfterBreak="0">
    <w:nsid w:val="25E90B52"/>
    <w:multiLevelType w:val="hybridMultilevel"/>
    <w:tmpl w:val="06E49D2A"/>
    <w:lvl w:ilvl="0" w:tplc="5360E7DE">
      <w:start w:val="1"/>
      <w:numFmt w:val="lowerLetter"/>
      <w:lvlText w:val="%1)"/>
      <w:lvlJc w:val="left"/>
      <w:pPr>
        <w:ind w:left="2084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2804" w:hanging="360"/>
      </w:pPr>
    </w:lvl>
    <w:lvl w:ilvl="2" w:tplc="041F001B" w:tentative="1">
      <w:start w:val="1"/>
      <w:numFmt w:val="lowerRoman"/>
      <w:lvlText w:val="%3."/>
      <w:lvlJc w:val="right"/>
      <w:pPr>
        <w:ind w:left="3524" w:hanging="180"/>
      </w:pPr>
    </w:lvl>
    <w:lvl w:ilvl="3" w:tplc="041F000F" w:tentative="1">
      <w:start w:val="1"/>
      <w:numFmt w:val="decimal"/>
      <w:lvlText w:val="%4."/>
      <w:lvlJc w:val="left"/>
      <w:pPr>
        <w:ind w:left="4244" w:hanging="360"/>
      </w:pPr>
    </w:lvl>
    <w:lvl w:ilvl="4" w:tplc="041F0019" w:tentative="1">
      <w:start w:val="1"/>
      <w:numFmt w:val="lowerLetter"/>
      <w:lvlText w:val="%5."/>
      <w:lvlJc w:val="left"/>
      <w:pPr>
        <w:ind w:left="4964" w:hanging="360"/>
      </w:pPr>
    </w:lvl>
    <w:lvl w:ilvl="5" w:tplc="041F001B" w:tentative="1">
      <w:start w:val="1"/>
      <w:numFmt w:val="lowerRoman"/>
      <w:lvlText w:val="%6."/>
      <w:lvlJc w:val="right"/>
      <w:pPr>
        <w:ind w:left="5684" w:hanging="180"/>
      </w:pPr>
    </w:lvl>
    <w:lvl w:ilvl="6" w:tplc="041F000F" w:tentative="1">
      <w:start w:val="1"/>
      <w:numFmt w:val="decimal"/>
      <w:lvlText w:val="%7."/>
      <w:lvlJc w:val="left"/>
      <w:pPr>
        <w:ind w:left="6404" w:hanging="360"/>
      </w:pPr>
    </w:lvl>
    <w:lvl w:ilvl="7" w:tplc="041F0019" w:tentative="1">
      <w:start w:val="1"/>
      <w:numFmt w:val="lowerLetter"/>
      <w:lvlText w:val="%8."/>
      <w:lvlJc w:val="left"/>
      <w:pPr>
        <w:ind w:left="7124" w:hanging="360"/>
      </w:pPr>
    </w:lvl>
    <w:lvl w:ilvl="8" w:tplc="041F001B" w:tentative="1">
      <w:start w:val="1"/>
      <w:numFmt w:val="lowerRoman"/>
      <w:lvlText w:val="%9."/>
      <w:lvlJc w:val="right"/>
      <w:pPr>
        <w:ind w:left="7844" w:hanging="180"/>
      </w:pPr>
    </w:lvl>
  </w:abstractNum>
  <w:abstractNum w:abstractNumId="7" w15:restartNumberingAfterBreak="0">
    <w:nsid w:val="3A712FC1"/>
    <w:multiLevelType w:val="hybridMultilevel"/>
    <w:tmpl w:val="AE2AECAA"/>
    <w:lvl w:ilvl="0" w:tplc="5360E7DE">
      <w:start w:val="1"/>
      <w:numFmt w:val="lowerLetter"/>
      <w:lvlText w:val="%1)"/>
      <w:lvlJc w:val="left"/>
      <w:pPr>
        <w:ind w:left="1004" w:hanging="360"/>
      </w:pPr>
      <w:rPr>
        <w:rFonts w:asciiTheme="majorHAnsi" w:eastAsia="Times New Roman" w:hAnsiTheme="majorHAnsi" w:cs="Cambria"/>
        <w:b/>
      </w:rPr>
    </w:lvl>
    <w:lvl w:ilvl="1" w:tplc="F27E4E10">
      <w:start w:val="1"/>
      <w:numFmt w:val="upperLetter"/>
      <w:lvlText w:val="%2."/>
      <w:lvlJc w:val="left"/>
      <w:pPr>
        <w:ind w:left="1769" w:hanging="405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429F172D"/>
    <w:multiLevelType w:val="hybridMultilevel"/>
    <w:tmpl w:val="258018EC"/>
    <w:lvl w:ilvl="0" w:tplc="65A2544A">
      <w:start w:val="1"/>
      <w:numFmt w:val="decimal"/>
      <w:lvlText w:val="%1-"/>
      <w:lvlJc w:val="left"/>
      <w:pPr>
        <w:ind w:left="1065" w:hanging="70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390193"/>
    <w:multiLevelType w:val="hybridMultilevel"/>
    <w:tmpl w:val="2332BFBE"/>
    <w:lvl w:ilvl="0" w:tplc="5360E7DE">
      <w:start w:val="1"/>
      <w:numFmt w:val="lowerLetter"/>
      <w:lvlText w:val="%1)"/>
      <w:lvlJc w:val="left"/>
      <w:pPr>
        <w:ind w:left="1004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4BEF4618"/>
    <w:multiLevelType w:val="hybridMultilevel"/>
    <w:tmpl w:val="BF4C6924"/>
    <w:lvl w:ilvl="0" w:tplc="5360E7DE">
      <w:start w:val="1"/>
      <w:numFmt w:val="lowerLetter"/>
      <w:lvlText w:val="%1)"/>
      <w:lvlJc w:val="left"/>
      <w:pPr>
        <w:ind w:left="654" w:hanging="360"/>
      </w:pPr>
      <w:rPr>
        <w:rFonts w:asciiTheme="majorHAnsi" w:eastAsia="Times New Roman" w:hAnsiTheme="majorHAnsi" w:cs="Cambria"/>
        <w:b/>
      </w:rPr>
    </w:lvl>
    <w:lvl w:ilvl="1" w:tplc="DFCC4314">
      <w:start w:val="1"/>
      <w:numFmt w:val="lowerLetter"/>
      <w:lvlText w:val="%2)"/>
      <w:lvlJc w:val="left"/>
      <w:pPr>
        <w:ind w:left="1070" w:hanging="360"/>
      </w:pPr>
      <w:rPr>
        <w:rFonts w:hint="default"/>
        <w:b/>
      </w:rPr>
    </w:lvl>
    <w:lvl w:ilvl="2" w:tplc="041F001B" w:tentative="1">
      <w:start w:val="1"/>
      <w:numFmt w:val="lowerRoman"/>
      <w:lvlText w:val="%3."/>
      <w:lvlJc w:val="right"/>
      <w:pPr>
        <w:ind w:left="2094" w:hanging="180"/>
      </w:pPr>
    </w:lvl>
    <w:lvl w:ilvl="3" w:tplc="041F000F" w:tentative="1">
      <w:start w:val="1"/>
      <w:numFmt w:val="decimal"/>
      <w:lvlText w:val="%4."/>
      <w:lvlJc w:val="left"/>
      <w:pPr>
        <w:ind w:left="2814" w:hanging="360"/>
      </w:pPr>
    </w:lvl>
    <w:lvl w:ilvl="4" w:tplc="041F0019" w:tentative="1">
      <w:start w:val="1"/>
      <w:numFmt w:val="lowerLetter"/>
      <w:lvlText w:val="%5."/>
      <w:lvlJc w:val="left"/>
      <w:pPr>
        <w:ind w:left="3534" w:hanging="360"/>
      </w:pPr>
    </w:lvl>
    <w:lvl w:ilvl="5" w:tplc="041F001B" w:tentative="1">
      <w:start w:val="1"/>
      <w:numFmt w:val="lowerRoman"/>
      <w:lvlText w:val="%6."/>
      <w:lvlJc w:val="right"/>
      <w:pPr>
        <w:ind w:left="4254" w:hanging="180"/>
      </w:pPr>
    </w:lvl>
    <w:lvl w:ilvl="6" w:tplc="041F000F" w:tentative="1">
      <w:start w:val="1"/>
      <w:numFmt w:val="decimal"/>
      <w:lvlText w:val="%7."/>
      <w:lvlJc w:val="left"/>
      <w:pPr>
        <w:ind w:left="4974" w:hanging="360"/>
      </w:pPr>
    </w:lvl>
    <w:lvl w:ilvl="7" w:tplc="041F0019" w:tentative="1">
      <w:start w:val="1"/>
      <w:numFmt w:val="lowerLetter"/>
      <w:lvlText w:val="%8."/>
      <w:lvlJc w:val="left"/>
      <w:pPr>
        <w:ind w:left="5694" w:hanging="360"/>
      </w:pPr>
    </w:lvl>
    <w:lvl w:ilvl="8" w:tplc="041F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11" w15:restartNumberingAfterBreak="0">
    <w:nsid w:val="5A926487"/>
    <w:multiLevelType w:val="hybridMultilevel"/>
    <w:tmpl w:val="936070CC"/>
    <w:lvl w:ilvl="0" w:tplc="5360E7DE">
      <w:start w:val="1"/>
      <w:numFmt w:val="lowerLetter"/>
      <w:lvlText w:val="%1)"/>
      <w:lvlJc w:val="left"/>
      <w:pPr>
        <w:ind w:left="1014" w:hanging="360"/>
      </w:pPr>
      <w:rPr>
        <w:rFonts w:asciiTheme="majorHAnsi" w:eastAsia="Times New Roman" w:hAnsiTheme="majorHAnsi" w:cs="Cambria"/>
        <w:b/>
      </w:rPr>
    </w:lvl>
    <w:lvl w:ilvl="1" w:tplc="5360E7DE">
      <w:start w:val="1"/>
      <w:numFmt w:val="lowerLetter"/>
      <w:lvlText w:val="%2)"/>
      <w:lvlJc w:val="left"/>
      <w:pPr>
        <w:ind w:left="1734" w:hanging="360"/>
      </w:pPr>
      <w:rPr>
        <w:rFonts w:asciiTheme="majorHAnsi" w:eastAsia="Times New Roman" w:hAnsiTheme="majorHAnsi" w:cs="Cambria"/>
        <w:b/>
      </w:rPr>
    </w:lvl>
    <w:lvl w:ilvl="2" w:tplc="041F001B" w:tentative="1">
      <w:start w:val="1"/>
      <w:numFmt w:val="lowerRoman"/>
      <w:lvlText w:val="%3."/>
      <w:lvlJc w:val="right"/>
      <w:pPr>
        <w:ind w:left="2454" w:hanging="180"/>
      </w:pPr>
    </w:lvl>
    <w:lvl w:ilvl="3" w:tplc="041F000F" w:tentative="1">
      <w:start w:val="1"/>
      <w:numFmt w:val="decimal"/>
      <w:lvlText w:val="%4."/>
      <w:lvlJc w:val="left"/>
      <w:pPr>
        <w:ind w:left="3174" w:hanging="360"/>
      </w:pPr>
    </w:lvl>
    <w:lvl w:ilvl="4" w:tplc="041F0019" w:tentative="1">
      <w:start w:val="1"/>
      <w:numFmt w:val="lowerLetter"/>
      <w:lvlText w:val="%5."/>
      <w:lvlJc w:val="left"/>
      <w:pPr>
        <w:ind w:left="3894" w:hanging="360"/>
      </w:pPr>
    </w:lvl>
    <w:lvl w:ilvl="5" w:tplc="041F001B" w:tentative="1">
      <w:start w:val="1"/>
      <w:numFmt w:val="lowerRoman"/>
      <w:lvlText w:val="%6."/>
      <w:lvlJc w:val="right"/>
      <w:pPr>
        <w:ind w:left="4614" w:hanging="180"/>
      </w:pPr>
    </w:lvl>
    <w:lvl w:ilvl="6" w:tplc="041F000F" w:tentative="1">
      <w:start w:val="1"/>
      <w:numFmt w:val="decimal"/>
      <w:lvlText w:val="%7."/>
      <w:lvlJc w:val="left"/>
      <w:pPr>
        <w:ind w:left="5334" w:hanging="360"/>
      </w:pPr>
    </w:lvl>
    <w:lvl w:ilvl="7" w:tplc="041F0019" w:tentative="1">
      <w:start w:val="1"/>
      <w:numFmt w:val="lowerLetter"/>
      <w:lvlText w:val="%8."/>
      <w:lvlJc w:val="left"/>
      <w:pPr>
        <w:ind w:left="6054" w:hanging="360"/>
      </w:pPr>
    </w:lvl>
    <w:lvl w:ilvl="8" w:tplc="041F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2" w15:restartNumberingAfterBreak="0">
    <w:nsid w:val="5FF04EC6"/>
    <w:multiLevelType w:val="hybridMultilevel"/>
    <w:tmpl w:val="78F27C56"/>
    <w:lvl w:ilvl="0" w:tplc="5360E7DE">
      <w:start w:val="1"/>
      <w:numFmt w:val="lowerLetter"/>
      <w:lvlText w:val="%1)"/>
      <w:lvlJc w:val="left"/>
      <w:pPr>
        <w:ind w:left="1004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642A6576"/>
    <w:multiLevelType w:val="hybridMultilevel"/>
    <w:tmpl w:val="3516DF74"/>
    <w:lvl w:ilvl="0" w:tplc="5360E7DE">
      <w:start w:val="1"/>
      <w:numFmt w:val="lowerLetter"/>
      <w:lvlText w:val="%1)"/>
      <w:lvlJc w:val="left"/>
      <w:pPr>
        <w:ind w:left="1571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2291" w:hanging="360"/>
      </w:pPr>
    </w:lvl>
    <w:lvl w:ilvl="2" w:tplc="041F001B" w:tentative="1">
      <w:start w:val="1"/>
      <w:numFmt w:val="lowerRoman"/>
      <w:lvlText w:val="%3."/>
      <w:lvlJc w:val="right"/>
      <w:pPr>
        <w:ind w:left="3011" w:hanging="180"/>
      </w:pPr>
    </w:lvl>
    <w:lvl w:ilvl="3" w:tplc="041F000F" w:tentative="1">
      <w:start w:val="1"/>
      <w:numFmt w:val="decimal"/>
      <w:lvlText w:val="%4."/>
      <w:lvlJc w:val="left"/>
      <w:pPr>
        <w:ind w:left="3731" w:hanging="360"/>
      </w:pPr>
    </w:lvl>
    <w:lvl w:ilvl="4" w:tplc="041F0019" w:tentative="1">
      <w:start w:val="1"/>
      <w:numFmt w:val="lowerLetter"/>
      <w:lvlText w:val="%5."/>
      <w:lvlJc w:val="left"/>
      <w:pPr>
        <w:ind w:left="4451" w:hanging="360"/>
      </w:pPr>
    </w:lvl>
    <w:lvl w:ilvl="5" w:tplc="041F001B" w:tentative="1">
      <w:start w:val="1"/>
      <w:numFmt w:val="lowerRoman"/>
      <w:lvlText w:val="%6."/>
      <w:lvlJc w:val="right"/>
      <w:pPr>
        <w:ind w:left="5171" w:hanging="180"/>
      </w:pPr>
    </w:lvl>
    <w:lvl w:ilvl="6" w:tplc="041F000F" w:tentative="1">
      <w:start w:val="1"/>
      <w:numFmt w:val="decimal"/>
      <w:lvlText w:val="%7."/>
      <w:lvlJc w:val="left"/>
      <w:pPr>
        <w:ind w:left="5891" w:hanging="360"/>
      </w:pPr>
    </w:lvl>
    <w:lvl w:ilvl="7" w:tplc="041F0019" w:tentative="1">
      <w:start w:val="1"/>
      <w:numFmt w:val="lowerLetter"/>
      <w:lvlText w:val="%8."/>
      <w:lvlJc w:val="left"/>
      <w:pPr>
        <w:ind w:left="6611" w:hanging="360"/>
      </w:pPr>
    </w:lvl>
    <w:lvl w:ilvl="8" w:tplc="041F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4" w15:restartNumberingAfterBreak="0">
    <w:nsid w:val="66E660D2"/>
    <w:multiLevelType w:val="hybridMultilevel"/>
    <w:tmpl w:val="9A7AD4CC"/>
    <w:lvl w:ilvl="0" w:tplc="FC0AC26E">
      <w:start w:val="1"/>
      <w:numFmt w:val="lowerLetter"/>
      <w:lvlText w:val="%1)"/>
      <w:lvlJc w:val="left"/>
      <w:pPr>
        <w:ind w:left="704" w:hanging="42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6AB26FFC"/>
    <w:multiLevelType w:val="hybridMultilevel"/>
    <w:tmpl w:val="EC38BC6A"/>
    <w:lvl w:ilvl="0" w:tplc="5360E7DE">
      <w:start w:val="1"/>
      <w:numFmt w:val="lowerLetter"/>
      <w:lvlText w:val="%1)"/>
      <w:lvlJc w:val="left"/>
      <w:pPr>
        <w:ind w:left="1004" w:hanging="360"/>
      </w:pPr>
      <w:rPr>
        <w:rFonts w:asciiTheme="majorHAnsi" w:eastAsia="Times New Roman" w:hAnsiTheme="majorHAnsi" w:cs="Cambria"/>
        <w:b/>
      </w:rPr>
    </w:lvl>
    <w:lvl w:ilvl="1" w:tplc="5360E7DE">
      <w:start w:val="1"/>
      <w:numFmt w:val="lowerLetter"/>
      <w:lvlText w:val="%2)"/>
      <w:lvlJc w:val="left"/>
      <w:pPr>
        <w:ind w:left="1724" w:hanging="360"/>
      </w:pPr>
      <w:rPr>
        <w:rFonts w:asciiTheme="majorHAnsi" w:eastAsia="Times New Roman" w:hAnsiTheme="majorHAnsi" w:cs="Cambria"/>
        <w:b/>
      </w:r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786B6366"/>
    <w:multiLevelType w:val="hybridMultilevel"/>
    <w:tmpl w:val="3E161D0E"/>
    <w:lvl w:ilvl="0" w:tplc="5360E7DE">
      <w:start w:val="1"/>
      <w:numFmt w:val="lowerLetter"/>
      <w:lvlText w:val="%1)"/>
      <w:lvlJc w:val="left"/>
      <w:pPr>
        <w:ind w:left="927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A027F85"/>
    <w:multiLevelType w:val="hybridMultilevel"/>
    <w:tmpl w:val="F152772E"/>
    <w:lvl w:ilvl="0" w:tplc="5360E7DE">
      <w:start w:val="1"/>
      <w:numFmt w:val="lowerLetter"/>
      <w:lvlText w:val="%1)"/>
      <w:lvlJc w:val="left"/>
      <w:pPr>
        <w:ind w:left="1004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0"/>
  </w:num>
  <w:num w:numId="5">
    <w:abstractNumId w:val="14"/>
  </w:num>
  <w:num w:numId="6">
    <w:abstractNumId w:val="13"/>
  </w:num>
  <w:num w:numId="7">
    <w:abstractNumId w:val="17"/>
  </w:num>
  <w:num w:numId="8">
    <w:abstractNumId w:val="7"/>
  </w:num>
  <w:num w:numId="9">
    <w:abstractNumId w:val="4"/>
  </w:num>
  <w:num w:numId="10">
    <w:abstractNumId w:val="11"/>
  </w:num>
  <w:num w:numId="11">
    <w:abstractNumId w:val="15"/>
  </w:num>
  <w:num w:numId="12">
    <w:abstractNumId w:val="5"/>
  </w:num>
  <w:num w:numId="13">
    <w:abstractNumId w:val="3"/>
  </w:num>
  <w:num w:numId="14">
    <w:abstractNumId w:val="6"/>
  </w:num>
  <w:num w:numId="15">
    <w:abstractNumId w:val="16"/>
  </w:num>
  <w:num w:numId="16">
    <w:abstractNumId w:val="9"/>
  </w:num>
  <w:num w:numId="17">
    <w:abstractNumId w:val="12"/>
  </w:num>
  <w:num w:numId="18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de-DE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2NDa2sDA3MTO0sDRU0lEKTi0uzszPAykwrAUAp7/hJywAAAA="/>
  </w:docVars>
  <w:rsids>
    <w:rsidRoot w:val="007A41EC"/>
    <w:rsid w:val="00001F88"/>
    <w:rsid w:val="00001FA0"/>
    <w:rsid w:val="00002E26"/>
    <w:rsid w:val="00002E51"/>
    <w:rsid w:val="000244BD"/>
    <w:rsid w:val="00024AC6"/>
    <w:rsid w:val="0002609C"/>
    <w:rsid w:val="0003017D"/>
    <w:rsid w:val="00030CA4"/>
    <w:rsid w:val="0003703B"/>
    <w:rsid w:val="0004072E"/>
    <w:rsid w:val="000440CC"/>
    <w:rsid w:val="00045CDF"/>
    <w:rsid w:val="000468A4"/>
    <w:rsid w:val="00062C8C"/>
    <w:rsid w:val="00063BEE"/>
    <w:rsid w:val="00064F30"/>
    <w:rsid w:val="00067AC6"/>
    <w:rsid w:val="00071469"/>
    <w:rsid w:val="0008126B"/>
    <w:rsid w:val="00082F17"/>
    <w:rsid w:val="000871B0"/>
    <w:rsid w:val="0009148B"/>
    <w:rsid w:val="000920B5"/>
    <w:rsid w:val="00093444"/>
    <w:rsid w:val="00094365"/>
    <w:rsid w:val="000A25EC"/>
    <w:rsid w:val="000A476F"/>
    <w:rsid w:val="000A694B"/>
    <w:rsid w:val="000B3B79"/>
    <w:rsid w:val="000B56CD"/>
    <w:rsid w:val="000C4216"/>
    <w:rsid w:val="000D418D"/>
    <w:rsid w:val="000E075F"/>
    <w:rsid w:val="000E0DBA"/>
    <w:rsid w:val="000E16CB"/>
    <w:rsid w:val="000E5E03"/>
    <w:rsid w:val="000E75AB"/>
    <w:rsid w:val="000F309E"/>
    <w:rsid w:val="000F31F2"/>
    <w:rsid w:val="000F595B"/>
    <w:rsid w:val="00110D16"/>
    <w:rsid w:val="00126685"/>
    <w:rsid w:val="00141580"/>
    <w:rsid w:val="001438D0"/>
    <w:rsid w:val="00146518"/>
    <w:rsid w:val="001501C4"/>
    <w:rsid w:val="001570F5"/>
    <w:rsid w:val="00160D0A"/>
    <w:rsid w:val="0016349A"/>
    <w:rsid w:val="00163ED7"/>
    <w:rsid w:val="00164990"/>
    <w:rsid w:val="001651BC"/>
    <w:rsid w:val="00170627"/>
    <w:rsid w:val="001763BA"/>
    <w:rsid w:val="001835BA"/>
    <w:rsid w:val="0018421E"/>
    <w:rsid w:val="00186870"/>
    <w:rsid w:val="00191572"/>
    <w:rsid w:val="001920BB"/>
    <w:rsid w:val="00192432"/>
    <w:rsid w:val="001929F8"/>
    <w:rsid w:val="00196FC0"/>
    <w:rsid w:val="001A26A1"/>
    <w:rsid w:val="001A7A06"/>
    <w:rsid w:val="001B0515"/>
    <w:rsid w:val="001B088E"/>
    <w:rsid w:val="001B2558"/>
    <w:rsid w:val="001C1982"/>
    <w:rsid w:val="001C1CF9"/>
    <w:rsid w:val="001C1FE5"/>
    <w:rsid w:val="001C3ECF"/>
    <w:rsid w:val="001C478F"/>
    <w:rsid w:val="001D11AB"/>
    <w:rsid w:val="001D6F2C"/>
    <w:rsid w:val="001D78A6"/>
    <w:rsid w:val="001E0BC3"/>
    <w:rsid w:val="001F1E8A"/>
    <w:rsid w:val="001F2313"/>
    <w:rsid w:val="00207C63"/>
    <w:rsid w:val="00214744"/>
    <w:rsid w:val="002308B5"/>
    <w:rsid w:val="00231429"/>
    <w:rsid w:val="0023225A"/>
    <w:rsid w:val="00234D3E"/>
    <w:rsid w:val="002370A3"/>
    <w:rsid w:val="0023734F"/>
    <w:rsid w:val="00240578"/>
    <w:rsid w:val="0024088E"/>
    <w:rsid w:val="00242086"/>
    <w:rsid w:val="0024527D"/>
    <w:rsid w:val="0024706A"/>
    <w:rsid w:val="0024728E"/>
    <w:rsid w:val="00264A0C"/>
    <w:rsid w:val="00265221"/>
    <w:rsid w:val="00271057"/>
    <w:rsid w:val="00274EEF"/>
    <w:rsid w:val="00275F6C"/>
    <w:rsid w:val="00276324"/>
    <w:rsid w:val="00282F18"/>
    <w:rsid w:val="0029234B"/>
    <w:rsid w:val="002957E2"/>
    <w:rsid w:val="0029714F"/>
    <w:rsid w:val="002A5530"/>
    <w:rsid w:val="002C2193"/>
    <w:rsid w:val="002C6E41"/>
    <w:rsid w:val="002D4123"/>
    <w:rsid w:val="002F03B7"/>
    <w:rsid w:val="002F4733"/>
    <w:rsid w:val="002F5A5A"/>
    <w:rsid w:val="00306E9C"/>
    <w:rsid w:val="00313820"/>
    <w:rsid w:val="00316A8A"/>
    <w:rsid w:val="003204E0"/>
    <w:rsid w:val="00323B73"/>
    <w:rsid w:val="003246DA"/>
    <w:rsid w:val="003253D6"/>
    <w:rsid w:val="00325604"/>
    <w:rsid w:val="00326548"/>
    <w:rsid w:val="003277E8"/>
    <w:rsid w:val="003308A0"/>
    <w:rsid w:val="0033146E"/>
    <w:rsid w:val="0033344A"/>
    <w:rsid w:val="00341B3C"/>
    <w:rsid w:val="00343BD5"/>
    <w:rsid w:val="0034787D"/>
    <w:rsid w:val="00351D55"/>
    <w:rsid w:val="0035207F"/>
    <w:rsid w:val="003565FF"/>
    <w:rsid w:val="003575D2"/>
    <w:rsid w:val="003622C9"/>
    <w:rsid w:val="003671C5"/>
    <w:rsid w:val="0037033B"/>
    <w:rsid w:val="00372FCD"/>
    <w:rsid w:val="00374633"/>
    <w:rsid w:val="00375A85"/>
    <w:rsid w:val="00382C60"/>
    <w:rsid w:val="003859E9"/>
    <w:rsid w:val="0038773E"/>
    <w:rsid w:val="00387BF0"/>
    <w:rsid w:val="00391ADF"/>
    <w:rsid w:val="0039335E"/>
    <w:rsid w:val="0039401B"/>
    <w:rsid w:val="00394916"/>
    <w:rsid w:val="00397089"/>
    <w:rsid w:val="00397C8A"/>
    <w:rsid w:val="003A05BE"/>
    <w:rsid w:val="003A12D3"/>
    <w:rsid w:val="003A2ADB"/>
    <w:rsid w:val="003A414D"/>
    <w:rsid w:val="003B088A"/>
    <w:rsid w:val="003C5480"/>
    <w:rsid w:val="003C6BB4"/>
    <w:rsid w:val="003D2205"/>
    <w:rsid w:val="003D7CD5"/>
    <w:rsid w:val="003E573D"/>
    <w:rsid w:val="0040027D"/>
    <w:rsid w:val="00406E42"/>
    <w:rsid w:val="0040777D"/>
    <w:rsid w:val="0041011C"/>
    <w:rsid w:val="00411595"/>
    <w:rsid w:val="00411954"/>
    <w:rsid w:val="00412A65"/>
    <w:rsid w:val="00415C92"/>
    <w:rsid w:val="004249B5"/>
    <w:rsid w:val="004253F9"/>
    <w:rsid w:val="00430706"/>
    <w:rsid w:val="00433335"/>
    <w:rsid w:val="00437180"/>
    <w:rsid w:val="00444158"/>
    <w:rsid w:val="004471A0"/>
    <w:rsid w:val="004524E0"/>
    <w:rsid w:val="00455C13"/>
    <w:rsid w:val="00462B56"/>
    <w:rsid w:val="0046538A"/>
    <w:rsid w:val="00467962"/>
    <w:rsid w:val="00471163"/>
    <w:rsid w:val="0047685B"/>
    <w:rsid w:val="0047695E"/>
    <w:rsid w:val="004865BB"/>
    <w:rsid w:val="0049045D"/>
    <w:rsid w:val="004975E3"/>
    <w:rsid w:val="004A020B"/>
    <w:rsid w:val="004A0914"/>
    <w:rsid w:val="004A6C69"/>
    <w:rsid w:val="004B2936"/>
    <w:rsid w:val="004B34DF"/>
    <w:rsid w:val="004B4585"/>
    <w:rsid w:val="004C295F"/>
    <w:rsid w:val="004C4BEF"/>
    <w:rsid w:val="004C5275"/>
    <w:rsid w:val="004E22DB"/>
    <w:rsid w:val="004E3EB8"/>
    <w:rsid w:val="004E5DC6"/>
    <w:rsid w:val="004F36C4"/>
    <w:rsid w:val="004F4038"/>
    <w:rsid w:val="004F5BEE"/>
    <w:rsid w:val="005028CE"/>
    <w:rsid w:val="005038FB"/>
    <w:rsid w:val="00504CB8"/>
    <w:rsid w:val="00506E63"/>
    <w:rsid w:val="0052017F"/>
    <w:rsid w:val="00521E46"/>
    <w:rsid w:val="00523143"/>
    <w:rsid w:val="00523538"/>
    <w:rsid w:val="005248FC"/>
    <w:rsid w:val="0053287C"/>
    <w:rsid w:val="005403B0"/>
    <w:rsid w:val="0054175B"/>
    <w:rsid w:val="0054542C"/>
    <w:rsid w:val="00550D7A"/>
    <w:rsid w:val="0055271C"/>
    <w:rsid w:val="00555BF7"/>
    <w:rsid w:val="00556AC5"/>
    <w:rsid w:val="00560A2A"/>
    <w:rsid w:val="005672F1"/>
    <w:rsid w:val="00582AD9"/>
    <w:rsid w:val="0058336B"/>
    <w:rsid w:val="005835B5"/>
    <w:rsid w:val="00586185"/>
    <w:rsid w:val="00593426"/>
    <w:rsid w:val="00596297"/>
    <w:rsid w:val="005A0975"/>
    <w:rsid w:val="005A1744"/>
    <w:rsid w:val="005A223C"/>
    <w:rsid w:val="005A428F"/>
    <w:rsid w:val="005A7EA7"/>
    <w:rsid w:val="005B2E72"/>
    <w:rsid w:val="005B3F2F"/>
    <w:rsid w:val="005B7706"/>
    <w:rsid w:val="005C1AE1"/>
    <w:rsid w:val="005C6E05"/>
    <w:rsid w:val="005D0413"/>
    <w:rsid w:val="005E18A3"/>
    <w:rsid w:val="005E246B"/>
    <w:rsid w:val="005E2B0B"/>
    <w:rsid w:val="005F2F1F"/>
    <w:rsid w:val="006002B2"/>
    <w:rsid w:val="00604C6F"/>
    <w:rsid w:val="00606C66"/>
    <w:rsid w:val="00623627"/>
    <w:rsid w:val="006242E3"/>
    <w:rsid w:val="0062787E"/>
    <w:rsid w:val="006322AD"/>
    <w:rsid w:val="00634651"/>
    <w:rsid w:val="0064428C"/>
    <w:rsid w:val="006474F3"/>
    <w:rsid w:val="006522DB"/>
    <w:rsid w:val="0066195D"/>
    <w:rsid w:val="006620EF"/>
    <w:rsid w:val="00662D55"/>
    <w:rsid w:val="0066423E"/>
    <w:rsid w:val="00666034"/>
    <w:rsid w:val="00672A82"/>
    <w:rsid w:val="00673343"/>
    <w:rsid w:val="006743C4"/>
    <w:rsid w:val="00681571"/>
    <w:rsid w:val="00681DCF"/>
    <w:rsid w:val="00682FC8"/>
    <w:rsid w:val="006841BC"/>
    <w:rsid w:val="00685EB7"/>
    <w:rsid w:val="0069494A"/>
    <w:rsid w:val="00695AFA"/>
    <w:rsid w:val="006C132E"/>
    <w:rsid w:val="006C2956"/>
    <w:rsid w:val="006C2B84"/>
    <w:rsid w:val="006C63E7"/>
    <w:rsid w:val="006D32F2"/>
    <w:rsid w:val="006E2332"/>
    <w:rsid w:val="006E760A"/>
    <w:rsid w:val="006F0824"/>
    <w:rsid w:val="006F4141"/>
    <w:rsid w:val="00700923"/>
    <w:rsid w:val="007109CE"/>
    <w:rsid w:val="007113AA"/>
    <w:rsid w:val="0071165D"/>
    <w:rsid w:val="00716E13"/>
    <w:rsid w:val="00716FFA"/>
    <w:rsid w:val="00725005"/>
    <w:rsid w:val="0072519E"/>
    <w:rsid w:val="007375C1"/>
    <w:rsid w:val="00741713"/>
    <w:rsid w:val="0074502E"/>
    <w:rsid w:val="0074558E"/>
    <w:rsid w:val="00752580"/>
    <w:rsid w:val="00752E61"/>
    <w:rsid w:val="00766C25"/>
    <w:rsid w:val="00771944"/>
    <w:rsid w:val="00772F88"/>
    <w:rsid w:val="007819C2"/>
    <w:rsid w:val="0078215B"/>
    <w:rsid w:val="007852E9"/>
    <w:rsid w:val="00787467"/>
    <w:rsid w:val="00792916"/>
    <w:rsid w:val="007A1D11"/>
    <w:rsid w:val="007A41EC"/>
    <w:rsid w:val="007A5A44"/>
    <w:rsid w:val="007B4BD5"/>
    <w:rsid w:val="007C0671"/>
    <w:rsid w:val="007C0881"/>
    <w:rsid w:val="007C5792"/>
    <w:rsid w:val="007D7B68"/>
    <w:rsid w:val="007E4A8A"/>
    <w:rsid w:val="007E61DD"/>
    <w:rsid w:val="007F3F2C"/>
    <w:rsid w:val="007F3FCE"/>
    <w:rsid w:val="007F53E1"/>
    <w:rsid w:val="008029B9"/>
    <w:rsid w:val="0080694B"/>
    <w:rsid w:val="00813DCC"/>
    <w:rsid w:val="008225D0"/>
    <w:rsid w:val="0083034D"/>
    <w:rsid w:val="008305B1"/>
    <w:rsid w:val="00841669"/>
    <w:rsid w:val="00841C03"/>
    <w:rsid w:val="00842FC9"/>
    <w:rsid w:val="008476AE"/>
    <w:rsid w:val="00854A5F"/>
    <w:rsid w:val="0086050C"/>
    <w:rsid w:val="00864556"/>
    <w:rsid w:val="008660A3"/>
    <w:rsid w:val="0087064F"/>
    <w:rsid w:val="00870AF4"/>
    <w:rsid w:val="00881ED1"/>
    <w:rsid w:val="00882561"/>
    <w:rsid w:val="00885CBA"/>
    <w:rsid w:val="008929ED"/>
    <w:rsid w:val="00895F14"/>
    <w:rsid w:val="008975F7"/>
    <w:rsid w:val="008A28AD"/>
    <w:rsid w:val="008A4F1B"/>
    <w:rsid w:val="008A5F81"/>
    <w:rsid w:val="008B114F"/>
    <w:rsid w:val="008B2237"/>
    <w:rsid w:val="008B6306"/>
    <w:rsid w:val="008D2478"/>
    <w:rsid w:val="008D52FC"/>
    <w:rsid w:val="008E1835"/>
    <w:rsid w:val="008F1605"/>
    <w:rsid w:val="008F1BF6"/>
    <w:rsid w:val="008F32EA"/>
    <w:rsid w:val="008F4D29"/>
    <w:rsid w:val="00901C4A"/>
    <w:rsid w:val="00903798"/>
    <w:rsid w:val="0091717E"/>
    <w:rsid w:val="00921DC4"/>
    <w:rsid w:val="00933272"/>
    <w:rsid w:val="00933817"/>
    <w:rsid w:val="009419DC"/>
    <w:rsid w:val="00941DCE"/>
    <w:rsid w:val="00946197"/>
    <w:rsid w:val="009501AD"/>
    <w:rsid w:val="00950C9C"/>
    <w:rsid w:val="00950EF0"/>
    <w:rsid w:val="00953BB1"/>
    <w:rsid w:val="00963996"/>
    <w:rsid w:val="009675C7"/>
    <w:rsid w:val="0097573D"/>
    <w:rsid w:val="009770D7"/>
    <w:rsid w:val="00982FA1"/>
    <w:rsid w:val="00983593"/>
    <w:rsid w:val="00983692"/>
    <w:rsid w:val="00993683"/>
    <w:rsid w:val="009937BD"/>
    <w:rsid w:val="00996113"/>
    <w:rsid w:val="009A3934"/>
    <w:rsid w:val="009A3FBE"/>
    <w:rsid w:val="009A60FB"/>
    <w:rsid w:val="009A6D2D"/>
    <w:rsid w:val="009B13D7"/>
    <w:rsid w:val="009B174E"/>
    <w:rsid w:val="009B35A3"/>
    <w:rsid w:val="009B4FB9"/>
    <w:rsid w:val="009C2CFE"/>
    <w:rsid w:val="009C4CC0"/>
    <w:rsid w:val="009C5BF0"/>
    <w:rsid w:val="009E7850"/>
    <w:rsid w:val="009E7A76"/>
    <w:rsid w:val="009F3575"/>
    <w:rsid w:val="009F428E"/>
    <w:rsid w:val="009F4A89"/>
    <w:rsid w:val="009F6854"/>
    <w:rsid w:val="00A0242C"/>
    <w:rsid w:val="00A0490F"/>
    <w:rsid w:val="00A04BEC"/>
    <w:rsid w:val="00A11056"/>
    <w:rsid w:val="00A15DF5"/>
    <w:rsid w:val="00A164E2"/>
    <w:rsid w:val="00A2168B"/>
    <w:rsid w:val="00A2383C"/>
    <w:rsid w:val="00A24753"/>
    <w:rsid w:val="00A252C0"/>
    <w:rsid w:val="00A31EE5"/>
    <w:rsid w:val="00A34636"/>
    <w:rsid w:val="00A37EA5"/>
    <w:rsid w:val="00A41702"/>
    <w:rsid w:val="00A42765"/>
    <w:rsid w:val="00A472D5"/>
    <w:rsid w:val="00A5085F"/>
    <w:rsid w:val="00A63240"/>
    <w:rsid w:val="00A66F26"/>
    <w:rsid w:val="00A7161D"/>
    <w:rsid w:val="00A7705E"/>
    <w:rsid w:val="00A84D4D"/>
    <w:rsid w:val="00A9248E"/>
    <w:rsid w:val="00A9772C"/>
    <w:rsid w:val="00AB5B66"/>
    <w:rsid w:val="00AC197E"/>
    <w:rsid w:val="00AC2F26"/>
    <w:rsid w:val="00AD5953"/>
    <w:rsid w:val="00AD5A44"/>
    <w:rsid w:val="00AE1CBC"/>
    <w:rsid w:val="00AE3F72"/>
    <w:rsid w:val="00AE4518"/>
    <w:rsid w:val="00AF04EB"/>
    <w:rsid w:val="00AF49C9"/>
    <w:rsid w:val="00B146F2"/>
    <w:rsid w:val="00B1687A"/>
    <w:rsid w:val="00B16981"/>
    <w:rsid w:val="00B16D6B"/>
    <w:rsid w:val="00B23AEE"/>
    <w:rsid w:val="00B23D66"/>
    <w:rsid w:val="00B24C75"/>
    <w:rsid w:val="00B30704"/>
    <w:rsid w:val="00B32440"/>
    <w:rsid w:val="00B342E1"/>
    <w:rsid w:val="00B35E33"/>
    <w:rsid w:val="00B36D1C"/>
    <w:rsid w:val="00B376AE"/>
    <w:rsid w:val="00B413F4"/>
    <w:rsid w:val="00B436AB"/>
    <w:rsid w:val="00B45F10"/>
    <w:rsid w:val="00B46C27"/>
    <w:rsid w:val="00B477A6"/>
    <w:rsid w:val="00B511CB"/>
    <w:rsid w:val="00B55539"/>
    <w:rsid w:val="00B62592"/>
    <w:rsid w:val="00B64DC1"/>
    <w:rsid w:val="00B65199"/>
    <w:rsid w:val="00B665BA"/>
    <w:rsid w:val="00B66AAA"/>
    <w:rsid w:val="00B718E0"/>
    <w:rsid w:val="00B72752"/>
    <w:rsid w:val="00B820B2"/>
    <w:rsid w:val="00B852C9"/>
    <w:rsid w:val="00B85332"/>
    <w:rsid w:val="00B85E06"/>
    <w:rsid w:val="00B91E42"/>
    <w:rsid w:val="00B94AD4"/>
    <w:rsid w:val="00B96A2C"/>
    <w:rsid w:val="00BA0EE1"/>
    <w:rsid w:val="00BA58F0"/>
    <w:rsid w:val="00BA69A0"/>
    <w:rsid w:val="00BB0005"/>
    <w:rsid w:val="00BB63EF"/>
    <w:rsid w:val="00BC1010"/>
    <w:rsid w:val="00BC1546"/>
    <w:rsid w:val="00BC2783"/>
    <w:rsid w:val="00BC3958"/>
    <w:rsid w:val="00BC653E"/>
    <w:rsid w:val="00BD2C5A"/>
    <w:rsid w:val="00BD5180"/>
    <w:rsid w:val="00BD6797"/>
    <w:rsid w:val="00BD7DA4"/>
    <w:rsid w:val="00BF6EE5"/>
    <w:rsid w:val="00C040BF"/>
    <w:rsid w:val="00C07A29"/>
    <w:rsid w:val="00C11E8C"/>
    <w:rsid w:val="00C32C16"/>
    <w:rsid w:val="00C32C49"/>
    <w:rsid w:val="00C33336"/>
    <w:rsid w:val="00C33A76"/>
    <w:rsid w:val="00C34D7B"/>
    <w:rsid w:val="00C361B0"/>
    <w:rsid w:val="00C61CCB"/>
    <w:rsid w:val="00C63B14"/>
    <w:rsid w:val="00C649AE"/>
    <w:rsid w:val="00C71A07"/>
    <w:rsid w:val="00C731F1"/>
    <w:rsid w:val="00C77AEC"/>
    <w:rsid w:val="00C80F1F"/>
    <w:rsid w:val="00C85648"/>
    <w:rsid w:val="00C87AF6"/>
    <w:rsid w:val="00C900F1"/>
    <w:rsid w:val="00C902E4"/>
    <w:rsid w:val="00C90A78"/>
    <w:rsid w:val="00C91B5E"/>
    <w:rsid w:val="00C921EB"/>
    <w:rsid w:val="00C92A98"/>
    <w:rsid w:val="00C94B81"/>
    <w:rsid w:val="00C95794"/>
    <w:rsid w:val="00C96601"/>
    <w:rsid w:val="00CA1002"/>
    <w:rsid w:val="00CA2D12"/>
    <w:rsid w:val="00CA49FA"/>
    <w:rsid w:val="00CA6C4D"/>
    <w:rsid w:val="00CB07DB"/>
    <w:rsid w:val="00CB526D"/>
    <w:rsid w:val="00CB5669"/>
    <w:rsid w:val="00CB6C79"/>
    <w:rsid w:val="00CB7AF4"/>
    <w:rsid w:val="00CC1C9A"/>
    <w:rsid w:val="00CC29F6"/>
    <w:rsid w:val="00CC2C06"/>
    <w:rsid w:val="00CD317A"/>
    <w:rsid w:val="00CD4B57"/>
    <w:rsid w:val="00CE1B94"/>
    <w:rsid w:val="00CE2454"/>
    <w:rsid w:val="00CE3E94"/>
    <w:rsid w:val="00D025D9"/>
    <w:rsid w:val="00D03EDF"/>
    <w:rsid w:val="00D051E8"/>
    <w:rsid w:val="00D05B9F"/>
    <w:rsid w:val="00D0665E"/>
    <w:rsid w:val="00D0714F"/>
    <w:rsid w:val="00D1247E"/>
    <w:rsid w:val="00D20028"/>
    <w:rsid w:val="00D201F6"/>
    <w:rsid w:val="00D225F7"/>
    <w:rsid w:val="00D2501D"/>
    <w:rsid w:val="00D27C0C"/>
    <w:rsid w:val="00D34170"/>
    <w:rsid w:val="00D404A0"/>
    <w:rsid w:val="00D4155E"/>
    <w:rsid w:val="00D42790"/>
    <w:rsid w:val="00D44499"/>
    <w:rsid w:val="00D52070"/>
    <w:rsid w:val="00D5683D"/>
    <w:rsid w:val="00D63B8A"/>
    <w:rsid w:val="00D7274A"/>
    <w:rsid w:val="00D74E45"/>
    <w:rsid w:val="00D77925"/>
    <w:rsid w:val="00D96D1D"/>
    <w:rsid w:val="00DA0867"/>
    <w:rsid w:val="00DA3348"/>
    <w:rsid w:val="00DA45DC"/>
    <w:rsid w:val="00DA6E00"/>
    <w:rsid w:val="00DB3E70"/>
    <w:rsid w:val="00DB7230"/>
    <w:rsid w:val="00DC7B0C"/>
    <w:rsid w:val="00DD2916"/>
    <w:rsid w:val="00DE0409"/>
    <w:rsid w:val="00DE09B2"/>
    <w:rsid w:val="00DF52F0"/>
    <w:rsid w:val="00E00A8C"/>
    <w:rsid w:val="00E10E06"/>
    <w:rsid w:val="00E144BB"/>
    <w:rsid w:val="00E145E4"/>
    <w:rsid w:val="00E20799"/>
    <w:rsid w:val="00E21685"/>
    <w:rsid w:val="00E224CF"/>
    <w:rsid w:val="00E31741"/>
    <w:rsid w:val="00E44AE5"/>
    <w:rsid w:val="00E52328"/>
    <w:rsid w:val="00E53BF1"/>
    <w:rsid w:val="00E579E2"/>
    <w:rsid w:val="00E64AEB"/>
    <w:rsid w:val="00E67FBF"/>
    <w:rsid w:val="00E731B5"/>
    <w:rsid w:val="00E770E2"/>
    <w:rsid w:val="00E82D2E"/>
    <w:rsid w:val="00E934E7"/>
    <w:rsid w:val="00E96AFF"/>
    <w:rsid w:val="00EA02D1"/>
    <w:rsid w:val="00EA25BB"/>
    <w:rsid w:val="00EA79EA"/>
    <w:rsid w:val="00EB1938"/>
    <w:rsid w:val="00EB1A90"/>
    <w:rsid w:val="00EB404E"/>
    <w:rsid w:val="00EC0217"/>
    <w:rsid w:val="00EC0AD2"/>
    <w:rsid w:val="00EC0CCF"/>
    <w:rsid w:val="00EC7BC0"/>
    <w:rsid w:val="00ED2125"/>
    <w:rsid w:val="00ED256C"/>
    <w:rsid w:val="00ED308D"/>
    <w:rsid w:val="00EE0592"/>
    <w:rsid w:val="00EE0D00"/>
    <w:rsid w:val="00EE469C"/>
    <w:rsid w:val="00EF1B6A"/>
    <w:rsid w:val="00EF6210"/>
    <w:rsid w:val="00F00C66"/>
    <w:rsid w:val="00F02902"/>
    <w:rsid w:val="00F060E7"/>
    <w:rsid w:val="00F10794"/>
    <w:rsid w:val="00F147FB"/>
    <w:rsid w:val="00F1526B"/>
    <w:rsid w:val="00F1797D"/>
    <w:rsid w:val="00F30992"/>
    <w:rsid w:val="00F3213D"/>
    <w:rsid w:val="00F3438F"/>
    <w:rsid w:val="00F36466"/>
    <w:rsid w:val="00F42BA4"/>
    <w:rsid w:val="00F459F0"/>
    <w:rsid w:val="00F46C8B"/>
    <w:rsid w:val="00F517A7"/>
    <w:rsid w:val="00F54689"/>
    <w:rsid w:val="00F5539C"/>
    <w:rsid w:val="00F64A71"/>
    <w:rsid w:val="00F67F88"/>
    <w:rsid w:val="00F77824"/>
    <w:rsid w:val="00F8046E"/>
    <w:rsid w:val="00F83839"/>
    <w:rsid w:val="00F83E8D"/>
    <w:rsid w:val="00F8642D"/>
    <w:rsid w:val="00F91AFD"/>
    <w:rsid w:val="00F92653"/>
    <w:rsid w:val="00F92A17"/>
    <w:rsid w:val="00F94BF9"/>
    <w:rsid w:val="00FA0B63"/>
    <w:rsid w:val="00FA1724"/>
    <w:rsid w:val="00FA7CF2"/>
    <w:rsid w:val="00FB251D"/>
    <w:rsid w:val="00FB7908"/>
    <w:rsid w:val="00FC016A"/>
    <w:rsid w:val="00FC19D6"/>
    <w:rsid w:val="00FC5004"/>
    <w:rsid w:val="00FD168F"/>
    <w:rsid w:val="00FD2BB6"/>
    <w:rsid w:val="00FD3B6B"/>
    <w:rsid w:val="00FD4E2C"/>
    <w:rsid w:val="00FE271D"/>
    <w:rsid w:val="00FE3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C3C05E"/>
  <w15:docId w15:val="{15DB51A7-9782-479E-A410-C52EB174F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5669"/>
    <w:rPr>
      <w:lang w:eastAsia="en-US"/>
    </w:rPr>
  </w:style>
  <w:style w:type="paragraph" w:styleId="Balk1">
    <w:name w:val="heading 1"/>
    <w:basedOn w:val="Normal"/>
    <w:next w:val="Normal"/>
    <w:qFormat/>
    <w:rsid w:val="0016349A"/>
    <w:pPr>
      <w:keepNext/>
      <w:spacing w:line="240" w:lineRule="atLeast"/>
      <w:jc w:val="both"/>
      <w:outlineLvl w:val="0"/>
    </w:pPr>
    <w:rPr>
      <w:b/>
      <w:sz w:val="24"/>
      <w:u w:val="single"/>
    </w:rPr>
  </w:style>
  <w:style w:type="paragraph" w:styleId="Balk2">
    <w:name w:val="heading 2"/>
    <w:basedOn w:val="Normal"/>
    <w:next w:val="Normal"/>
    <w:qFormat/>
    <w:rsid w:val="0016349A"/>
    <w:pPr>
      <w:keepNext/>
      <w:jc w:val="center"/>
      <w:outlineLvl w:val="1"/>
    </w:pPr>
    <w:rPr>
      <w:sz w:val="24"/>
    </w:rPr>
  </w:style>
  <w:style w:type="paragraph" w:styleId="Balk3">
    <w:name w:val="heading 3"/>
    <w:basedOn w:val="Normal"/>
    <w:next w:val="Normal"/>
    <w:qFormat/>
    <w:rsid w:val="0016349A"/>
    <w:pPr>
      <w:keepNext/>
      <w:jc w:val="both"/>
      <w:outlineLvl w:val="2"/>
    </w:pPr>
    <w:rPr>
      <w:i/>
    </w:rPr>
  </w:style>
  <w:style w:type="paragraph" w:styleId="Balk4">
    <w:name w:val="heading 4"/>
    <w:basedOn w:val="Normal"/>
    <w:next w:val="Normal"/>
    <w:qFormat/>
    <w:rsid w:val="0016349A"/>
    <w:pPr>
      <w:keepNext/>
      <w:outlineLvl w:val="3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2">
    <w:name w:val="Body Text Indent 2"/>
    <w:basedOn w:val="Normal"/>
    <w:rsid w:val="0016349A"/>
    <w:pPr>
      <w:tabs>
        <w:tab w:val="left" w:pos="4934"/>
      </w:tabs>
      <w:ind w:left="567"/>
    </w:pPr>
    <w:rPr>
      <w:sz w:val="28"/>
    </w:rPr>
  </w:style>
  <w:style w:type="paragraph" w:styleId="KonuBal">
    <w:name w:val="Title"/>
    <w:basedOn w:val="Normal"/>
    <w:qFormat/>
    <w:rsid w:val="0016349A"/>
    <w:pPr>
      <w:jc w:val="center"/>
    </w:pPr>
    <w:rPr>
      <w:b/>
      <w:lang w:eastAsia="tr-TR"/>
    </w:rPr>
  </w:style>
  <w:style w:type="paragraph" w:styleId="GvdeMetni">
    <w:name w:val="Body Text"/>
    <w:basedOn w:val="Normal"/>
    <w:rsid w:val="0016349A"/>
    <w:pPr>
      <w:spacing w:line="240" w:lineRule="atLeast"/>
      <w:jc w:val="both"/>
    </w:pPr>
    <w:rPr>
      <w:sz w:val="28"/>
    </w:rPr>
  </w:style>
  <w:style w:type="paragraph" w:styleId="DipnotMetni">
    <w:name w:val="footnote text"/>
    <w:basedOn w:val="Normal"/>
    <w:semiHidden/>
    <w:rsid w:val="0016349A"/>
  </w:style>
  <w:style w:type="character" w:styleId="DipnotBavurusu">
    <w:name w:val="footnote reference"/>
    <w:basedOn w:val="VarsaylanParagrafYazTipi"/>
    <w:semiHidden/>
    <w:rsid w:val="0016349A"/>
    <w:rPr>
      <w:vertAlign w:val="superscript"/>
    </w:rPr>
  </w:style>
  <w:style w:type="paragraph" w:styleId="BelgeBalantlar">
    <w:name w:val="Document Map"/>
    <w:basedOn w:val="Normal"/>
    <w:semiHidden/>
    <w:rsid w:val="0016349A"/>
    <w:pPr>
      <w:shd w:val="clear" w:color="auto" w:fill="000080"/>
    </w:pPr>
    <w:rPr>
      <w:rFonts w:ascii="Tahoma" w:hAnsi="Tahoma"/>
    </w:rPr>
  </w:style>
  <w:style w:type="paragraph" w:styleId="GvdeMetniGirintisi">
    <w:name w:val="Body Text Indent"/>
    <w:basedOn w:val="Normal"/>
    <w:rsid w:val="0016349A"/>
    <w:pPr>
      <w:ind w:left="360" w:hanging="360"/>
    </w:pPr>
  </w:style>
  <w:style w:type="paragraph" w:styleId="stBilgi">
    <w:name w:val="header"/>
    <w:basedOn w:val="Normal"/>
    <w:rsid w:val="0016349A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16349A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2308B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ltBilgiChar">
    <w:name w:val="Alt Bilgi Char"/>
    <w:basedOn w:val="VarsaylanParagrafYazTipi"/>
    <w:link w:val="AltBilgi"/>
    <w:uiPriority w:val="99"/>
    <w:rsid w:val="00242086"/>
    <w:rPr>
      <w:lang w:eastAsia="en-US"/>
    </w:rPr>
  </w:style>
  <w:style w:type="paragraph" w:styleId="ListeParagraf">
    <w:name w:val="List Paragraph"/>
    <w:basedOn w:val="Normal"/>
    <w:uiPriority w:val="34"/>
    <w:qFormat/>
    <w:rsid w:val="00555BF7"/>
    <w:pPr>
      <w:ind w:left="720"/>
      <w:contextualSpacing/>
    </w:pPr>
  </w:style>
  <w:style w:type="paragraph" w:styleId="BalonMetni">
    <w:name w:val="Balloon Text"/>
    <w:basedOn w:val="Normal"/>
    <w:link w:val="BalonMetniChar"/>
    <w:rsid w:val="0053287C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53287C"/>
    <w:rPr>
      <w:rFonts w:ascii="Tahoma" w:hAnsi="Tahoma" w:cs="Tahoma"/>
      <w:sz w:val="16"/>
      <w:szCs w:val="16"/>
      <w:lang w:eastAsia="en-US"/>
    </w:rPr>
  </w:style>
  <w:style w:type="paragraph" w:styleId="AralkYok">
    <w:name w:val="No Spacing"/>
    <w:uiPriority w:val="1"/>
    <w:qFormat/>
    <w:rsid w:val="00523143"/>
    <w:rPr>
      <w:lang w:eastAsia="en-US"/>
    </w:rPr>
  </w:style>
  <w:style w:type="paragraph" w:styleId="NormalWeb">
    <w:name w:val="Normal (Web)"/>
    <w:basedOn w:val="Normal"/>
    <w:link w:val="NormalWebChar"/>
    <w:uiPriority w:val="99"/>
    <w:unhideWhenUsed/>
    <w:rsid w:val="008F32EA"/>
    <w:pPr>
      <w:spacing w:before="100" w:beforeAutospacing="1" w:after="100" w:afterAutospacing="1"/>
    </w:pPr>
    <w:rPr>
      <w:sz w:val="24"/>
      <w:szCs w:val="24"/>
      <w:lang w:eastAsia="tr-TR"/>
    </w:rPr>
  </w:style>
  <w:style w:type="paragraph" w:customStyle="1" w:styleId="Default">
    <w:name w:val="Default"/>
    <w:rsid w:val="001835B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NormalWebChar">
    <w:name w:val="Normal (Web) Char"/>
    <w:link w:val="NormalWeb"/>
    <w:locked/>
    <w:rsid w:val="001835BA"/>
    <w:rPr>
      <w:sz w:val="24"/>
      <w:szCs w:val="24"/>
    </w:rPr>
  </w:style>
  <w:style w:type="paragraph" w:styleId="GvdeMetniGirintisi3">
    <w:name w:val="Body Text Indent 3"/>
    <w:basedOn w:val="Normal"/>
    <w:link w:val="GvdeMetniGirintisi3Char"/>
    <w:rsid w:val="001835BA"/>
    <w:pPr>
      <w:ind w:left="1134"/>
    </w:pPr>
    <w:rPr>
      <w:sz w:val="24"/>
      <w:lang w:eastAsia="tr-TR"/>
    </w:rPr>
  </w:style>
  <w:style w:type="character" w:customStyle="1" w:styleId="GvdeMetniGirintisi3Char">
    <w:name w:val="Gövde Metni Girintisi 3 Char"/>
    <w:basedOn w:val="VarsaylanParagrafYazTipi"/>
    <w:link w:val="GvdeMetniGirintisi3"/>
    <w:rsid w:val="001835BA"/>
    <w:rPr>
      <w:sz w:val="24"/>
    </w:rPr>
  </w:style>
  <w:style w:type="table" w:customStyle="1" w:styleId="TabloKlavuzu1">
    <w:name w:val="Tablo Kılavuzu1"/>
    <w:basedOn w:val="NormalTablo"/>
    <w:next w:val="TabloKlavuzu"/>
    <w:uiPriority w:val="59"/>
    <w:rsid w:val="00351D55"/>
    <w:pPr>
      <w:jc w:val="both"/>
    </w:pPr>
    <w:rPr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74558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6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124543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99900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22517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40801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66949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0816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35357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7478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8555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258149">
          <w:marLeft w:val="763"/>
          <w:marRight w:val="0"/>
          <w:marTop w:val="7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09877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875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2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43021">
          <w:marLeft w:val="43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2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523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96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05556">
          <w:marLeft w:val="792"/>
          <w:marRight w:val="0"/>
          <w:marTop w:val="7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94663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8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3418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05677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0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38430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24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6114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963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2746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750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1583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33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8228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661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6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38110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224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994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677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9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81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58803">
          <w:marLeft w:val="835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7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2533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7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071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74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4355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66899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4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77450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02864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87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6189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2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4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172727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3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175897">
          <w:marLeft w:val="734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1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861871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815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7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7144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24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9512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7883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57949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64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2233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7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028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6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323737">
          <w:marLeft w:val="792"/>
          <w:marRight w:val="0"/>
          <w:marTop w:val="7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4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0983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61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6909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0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581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15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47984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4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419535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2405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4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6238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645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4880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281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184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9030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737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6969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45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837444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40091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559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68305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60321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4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02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1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67818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69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54221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5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4169">
          <w:marLeft w:val="835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8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14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4009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8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89760">
          <w:marLeft w:val="835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DA22FE-037D-4BFD-BE02-779493A24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ogu</Company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ogu</dc:creator>
  <cp:lastModifiedBy>Muhammet Kaya</cp:lastModifiedBy>
  <cp:revision>2</cp:revision>
  <cp:lastPrinted>2022-04-18T09:05:00Z</cp:lastPrinted>
  <dcterms:created xsi:type="dcterms:W3CDTF">2024-11-01T08:45:00Z</dcterms:created>
  <dcterms:modified xsi:type="dcterms:W3CDTF">2024-11-01T08:45:00Z</dcterms:modified>
</cp:coreProperties>
</file>